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45506" w14:textId="77777777" w:rsidR="00C05A38" w:rsidRDefault="00C05A38" w:rsidP="00C05A38">
      <w:pPr>
        <w:spacing w:after="0" w:line="276" w:lineRule="auto"/>
        <w:ind w:right="66"/>
        <w:jc w:val="center"/>
      </w:pPr>
      <w:r>
        <w:rPr>
          <w:b/>
          <w:sz w:val="28"/>
        </w:rPr>
        <w:t>MINI PROJECT</w:t>
      </w:r>
    </w:p>
    <w:p w14:paraId="3D9EAAD6" w14:textId="77777777" w:rsidR="00C05A38" w:rsidRDefault="00C05A38" w:rsidP="00C05A38">
      <w:pPr>
        <w:spacing w:after="0" w:line="276" w:lineRule="auto"/>
        <w:ind w:right="66"/>
        <w:jc w:val="center"/>
      </w:pPr>
      <w:r>
        <w:rPr>
          <w:b/>
          <w:sz w:val="28"/>
        </w:rPr>
        <w:t xml:space="preserve">(2020-21) </w:t>
      </w:r>
    </w:p>
    <w:p w14:paraId="0B0C9D8D" w14:textId="77777777" w:rsidR="00C05A38" w:rsidRPr="00B87B28" w:rsidRDefault="00C05A38" w:rsidP="00C05A38">
      <w:pPr>
        <w:spacing w:after="117" w:line="276" w:lineRule="auto"/>
        <w:ind w:right="2131"/>
        <w:jc w:val="center"/>
        <w:rPr>
          <w:rFonts w:ascii="Times New Roman" w:hAnsi="Times New Roman" w:cs="Times New Roman"/>
        </w:rPr>
      </w:pPr>
      <w:r w:rsidRPr="00B87B28">
        <w:rPr>
          <w:rFonts w:ascii="Times New Roman" w:hAnsi="Times New Roman" w:cs="Times New Roman"/>
          <w:b/>
          <w:sz w:val="28"/>
        </w:rPr>
        <w:t xml:space="preserve"> </w:t>
      </w:r>
    </w:p>
    <w:p w14:paraId="7E04DA79" w14:textId="1D67EC47" w:rsidR="00C05A38" w:rsidRPr="00B87B28" w:rsidRDefault="007109B5" w:rsidP="00C05A38">
      <w:pPr>
        <w:spacing w:after="14" w:line="276" w:lineRule="auto"/>
        <w:ind w:right="66"/>
        <w:jc w:val="center"/>
        <w:rPr>
          <w:rFonts w:ascii="Times New Roman" w:hAnsi="Times New Roman" w:cs="Times New Roman"/>
        </w:rPr>
      </w:pPr>
      <w:r>
        <w:rPr>
          <w:rFonts w:ascii="Times New Roman" w:eastAsia="Arial" w:hAnsi="Times New Roman" w:cs="Times New Roman"/>
          <w:b/>
          <w:sz w:val="28"/>
        </w:rPr>
        <w:t>E-</w:t>
      </w:r>
      <w:r w:rsidR="00603A7F">
        <w:rPr>
          <w:rFonts w:ascii="Times New Roman" w:eastAsia="Arial" w:hAnsi="Times New Roman" w:cs="Times New Roman"/>
          <w:b/>
          <w:sz w:val="28"/>
        </w:rPr>
        <w:t>Kart</w:t>
      </w:r>
    </w:p>
    <w:p w14:paraId="1B3E5343" w14:textId="1AF599C8" w:rsidR="00C05A38" w:rsidRDefault="00C05A38" w:rsidP="00C05A38">
      <w:pPr>
        <w:spacing w:after="14" w:line="276" w:lineRule="auto"/>
        <w:ind w:right="66"/>
        <w:jc w:val="center"/>
      </w:pPr>
      <w:r w:rsidRPr="00B97639">
        <w:rPr>
          <w:b/>
          <w:sz w:val="28"/>
        </w:rPr>
        <w:t>A</w:t>
      </w:r>
      <w:r w:rsidR="0063672D">
        <w:rPr>
          <w:b/>
          <w:sz w:val="28"/>
        </w:rPr>
        <w:t>n E-commerce website.</w:t>
      </w:r>
      <w:r w:rsidRPr="00B97639">
        <w:rPr>
          <w:b/>
          <w:sz w:val="28"/>
        </w:rPr>
        <w:t xml:space="preserve"> </w:t>
      </w:r>
    </w:p>
    <w:p w14:paraId="410CFC32" w14:textId="77777777" w:rsidR="00C05A38" w:rsidRDefault="00C05A38" w:rsidP="00C05A38">
      <w:pPr>
        <w:spacing w:after="0" w:line="276" w:lineRule="auto"/>
        <w:ind w:right="355"/>
        <w:jc w:val="center"/>
      </w:pPr>
      <w:r>
        <w:rPr>
          <w:b/>
          <w:sz w:val="28"/>
        </w:rPr>
        <w:t xml:space="preserve"> </w:t>
      </w:r>
    </w:p>
    <w:p w14:paraId="2A33CF40" w14:textId="77777777" w:rsidR="00C05A38" w:rsidRDefault="00C05A38" w:rsidP="00C05A38">
      <w:pPr>
        <w:spacing w:after="0" w:line="276" w:lineRule="auto"/>
        <w:ind w:right="66"/>
        <w:jc w:val="center"/>
      </w:pPr>
      <w:r>
        <w:rPr>
          <w:b/>
          <w:sz w:val="28"/>
        </w:rPr>
        <w:t>MID-TERM REPORT</w:t>
      </w:r>
    </w:p>
    <w:p w14:paraId="20A28FDC" w14:textId="77777777" w:rsidR="00C05A38" w:rsidRDefault="00C05A38" w:rsidP="00C05A38">
      <w:pPr>
        <w:spacing w:after="0" w:line="276" w:lineRule="auto"/>
        <w:ind w:right="370"/>
        <w:jc w:val="center"/>
      </w:pPr>
      <w:r>
        <w:t xml:space="preserve"> </w:t>
      </w:r>
    </w:p>
    <w:p w14:paraId="1775BAF3" w14:textId="77777777" w:rsidR="00C05A38" w:rsidRDefault="00C05A38" w:rsidP="00C05A38">
      <w:pPr>
        <w:spacing w:after="298" w:line="276" w:lineRule="auto"/>
        <w:ind w:left="4820" w:right="4088" w:hanging="1497"/>
      </w:pPr>
      <w:r>
        <w:rPr>
          <w:noProof/>
        </w:rPr>
        <w:drawing>
          <wp:inline distT="0" distB="0" distL="0" distR="0" wp14:anchorId="020541B1" wp14:editId="1EB5E6BD">
            <wp:extent cx="1360805" cy="140335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1360805" cy="1403350"/>
                    </a:xfrm>
                    <a:prstGeom prst="rect">
                      <a:avLst/>
                    </a:prstGeom>
                  </pic:spPr>
                </pic:pic>
              </a:graphicData>
            </a:graphic>
          </wp:inline>
        </w:drawing>
      </w:r>
      <w:r>
        <w:t xml:space="preserve">  </w:t>
      </w:r>
    </w:p>
    <w:p w14:paraId="1A91AF75" w14:textId="77777777" w:rsidR="00C05A38" w:rsidRDefault="00C05A38" w:rsidP="00C05A38">
      <w:pPr>
        <w:spacing w:after="0" w:line="276" w:lineRule="auto"/>
        <w:ind w:right="66"/>
        <w:jc w:val="center"/>
      </w:pPr>
      <w:r>
        <w:rPr>
          <w:b/>
          <w:sz w:val="28"/>
        </w:rPr>
        <w:t>Institute of Engineering &amp; Technology</w:t>
      </w:r>
      <w:r>
        <w:rPr>
          <w:sz w:val="28"/>
        </w:rPr>
        <w:t xml:space="preserve">  </w:t>
      </w:r>
    </w:p>
    <w:p w14:paraId="6204D14D" w14:textId="77777777" w:rsidR="00C05A38" w:rsidRDefault="00C05A38" w:rsidP="00C05A38">
      <w:pPr>
        <w:spacing w:after="0" w:line="276" w:lineRule="auto"/>
        <w:jc w:val="center"/>
      </w:pPr>
      <w:r>
        <w:rPr>
          <w:sz w:val="28"/>
        </w:rPr>
        <w:t xml:space="preserve"> </w:t>
      </w:r>
    </w:p>
    <w:p w14:paraId="6DDE60D8" w14:textId="77777777" w:rsidR="00C05A38" w:rsidRDefault="00C05A38" w:rsidP="00C05A38">
      <w:pPr>
        <w:spacing w:after="0" w:line="276" w:lineRule="auto"/>
        <w:jc w:val="center"/>
      </w:pPr>
      <w:r>
        <w:rPr>
          <w:sz w:val="28"/>
        </w:rPr>
        <w:t xml:space="preserve"> </w:t>
      </w:r>
    </w:p>
    <w:p w14:paraId="07363190" w14:textId="77777777" w:rsidR="00C05A38" w:rsidRDefault="00C05A38" w:rsidP="00C05A38">
      <w:pPr>
        <w:spacing w:after="0" w:line="276" w:lineRule="auto"/>
        <w:ind w:right="66"/>
        <w:jc w:val="center"/>
      </w:pPr>
      <w:r>
        <w:rPr>
          <w:b/>
          <w:sz w:val="28"/>
        </w:rPr>
        <w:t xml:space="preserve">Submitted by- </w:t>
      </w:r>
    </w:p>
    <w:p w14:paraId="451814CA" w14:textId="77777777" w:rsidR="00C05A38" w:rsidRDefault="00C05A38" w:rsidP="00C05A38">
      <w:pPr>
        <w:spacing w:after="0" w:line="276" w:lineRule="auto"/>
        <w:ind w:right="66"/>
        <w:jc w:val="center"/>
      </w:pPr>
      <w:r>
        <w:rPr>
          <w:b/>
          <w:sz w:val="28"/>
        </w:rPr>
        <w:t xml:space="preserve">Ayush Singhal </w:t>
      </w:r>
    </w:p>
    <w:p w14:paraId="47E25B0E" w14:textId="77777777" w:rsidR="00C05A38" w:rsidRDefault="00C05A38" w:rsidP="00C05A38">
      <w:pPr>
        <w:spacing w:after="0" w:line="276" w:lineRule="auto"/>
        <w:ind w:right="66"/>
        <w:jc w:val="center"/>
      </w:pPr>
      <w:r>
        <w:rPr>
          <w:b/>
          <w:sz w:val="28"/>
        </w:rPr>
        <w:t xml:space="preserve">(181500181) </w:t>
      </w:r>
    </w:p>
    <w:p w14:paraId="51CC017A" w14:textId="77777777" w:rsidR="00C05A38" w:rsidRDefault="00C05A38" w:rsidP="00C05A38">
      <w:pPr>
        <w:spacing w:after="0" w:line="276" w:lineRule="auto"/>
        <w:ind w:right="66"/>
        <w:jc w:val="center"/>
      </w:pPr>
      <w:r>
        <w:rPr>
          <w:b/>
          <w:sz w:val="28"/>
        </w:rPr>
        <w:t xml:space="preserve">Aditya Pratap Singh </w:t>
      </w:r>
    </w:p>
    <w:p w14:paraId="1A61738C" w14:textId="77777777" w:rsidR="00C05A38" w:rsidRDefault="00C05A38" w:rsidP="00C05A38">
      <w:pPr>
        <w:spacing w:after="0" w:line="276" w:lineRule="auto"/>
        <w:ind w:right="66"/>
        <w:jc w:val="center"/>
        <w:rPr>
          <w:b/>
          <w:sz w:val="28"/>
        </w:rPr>
      </w:pPr>
      <w:r>
        <w:rPr>
          <w:b/>
          <w:sz w:val="28"/>
        </w:rPr>
        <w:t xml:space="preserve">(181500045) </w:t>
      </w:r>
    </w:p>
    <w:p w14:paraId="279A8D9D" w14:textId="77777777" w:rsidR="00C05A38" w:rsidRDefault="00C05A38" w:rsidP="00C05A38">
      <w:pPr>
        <w:spacing w:after="0" w:line="276" w:lineRule="auto"/>
        <w:ind w:right="66"/>
        <w:jc w:val="center"/>
        <w:rPr>
          <w:b/>
          <w:sz w:val="28"/>
        </w:rPr>
      </w:pPr>
      <w:r>
        <w:rPr>
          <w:b/>
          <w:sz w:val="28"/>
        </w:rPr>
        <w:t>Yashvardhan</w:t>
      </w:r>
    </w:p>
    <w:p w14:paraId="6F378C03" w14:textId="77777777" w:rsidR="00C05A38" w:rsidRDefault="00C05A38" w:rsidP="00C05A38">
      <w:pPr>
        <w:spacing w:after="0" w:line="276" w:lineRule="auto"/>
        <w:ind w:right="66"/>
        <w:jc w:val="center"/>
      </w:pPr>
      <w:r>
        <w:rPr>
          <w:b/>
          <w:sz w:val="28"/>
        </w:rPr>
        <w:t>(181500833)</w:t>
      </w:r>
    </w:p>
    <w:p w14:paraId="41032FF9" w14:textId="77777777" w:rsidR="00C05A38" w:rsidRDefault="00C05A38" w:rsidP="00C05A38">
      <w:pPr>
        <w:spacing w:after="0" w:line="276" w:lineRule="auto"/>
        <w:ind w:right="66"/>
        <w:jc w:val="center"/>
      </w:pPr>
      <w:r>
        <w:rPr>
          <w:rFonts w:ascii="Arial" w:eastAsia="Arial" w:hAnsi="Arial" w:cs="Arial"/>
          <w:b/>
        </w:rPr>
        <w:t xml:space="preserve"> </w:t>
      </w:r>
    </w:p>
    <w:p w14:paraId="3254380D" w14:textId="77777777" w:rsidR="00C05A38" w:rsidRDefault="00C05A38" w:rsidP="00C05A38">
      <w:pPr>
        <w:spacing w:after="50" w:line="276" w:lineRule="auto"/>
        <w:ind w:left="360" w:right="66"/>
      </w:pPr>
      <w:r>
        <w:t xml:space="preserve"> </w:t>
      </w:r>
    </w:p>
    <w:p w14:paraId="63F72755" w14:textId="0218FAEB" w:rsidR="00C05A38" w:rsidRDefault="00C05A38" w:rsidP="0063672D">
      <w:pPr>
        <w:spacing w:after="0" w:line="276" w:lineRule="auto"/>
        <w:ind w:left="360" w:right="66"/>
        <w:jc w:val="center"/>
      </w:pPr>
    </w:p>
    <w:p w14:paraId="3B4909EA" w14:textId="135EBBE1" w:rsidR="00C05A38" w:rsidRPr="0063672D" w:rsidRDefault="00C05A38" w:rsidP="0063672D">
      <w:pPr>
        <w:spacing w:after="0" w:line="276" w:lineRule="auto"/>
        <w:ind w:left="360"/>
        <w:jc w:val="center"/>
      </w:pPr>
      <w:r>
        <w:rPr>
          <w:b/>
          <w:i/>
          <w:sz w:val="28"/>
        </w:rPr>
        <w:t>Supervised By: -</w:t>
      </w:r>
    </w:p>
    <w:p w14:paraId="7C0E38E9" w14:textId="45D3BDC8" w:rsidR="00C05A38" w:rsidRDefault="00C05A38" w:rsidP="00C05A38">
      <w:pPr>
        <w:spacing w:after="0" w:line="276" w:lineRule="auto"/>
        <w:ind w:right="66"/>
        <w:jc w:val="center"/>
        <w:rPr>
          <w:b/>
          <w:sz w:val="28"/>
        </w:rPr>
      </w:pPr>
      <w:r>
        <w:rPr>
          <w:b/>
          <w:sz w:val="28"/>
        </w:rPr>
        <w:t xml:space="preserve">Mr. </w:t>
      </w:r>
      <w:r w:rsidR="0063672D">
        <w:rPr>
          <w:b/>
          <w:sz w:val="28"/>
        </w:rPr>
        <w:t>Anand Prakash Gupta</w:t>
      </w:r>
    </w:p>
    <w:p w14:paraId="672487EE" w14:textId="131E7ACE" w:rsidR="0063672D" w:rsidRDefault="0063672D" w:rsidP="00C05A38">
      <w:pPr>
        <w:spacing w:after="0" w:line="276" w:lineRule="auto"/>
        <w:ind w:right="66"/>
        <w:jc w:val="center"/>
      </w:pPr>
      <w:r>
        <w:rPr>
          <w:b/>
          <w:sz w:val="28"/>
        </w:rPr>
        <w:t>Mrs. Ruchi Gupta</w:t>
      </w:r>
    </w:p>
    <w:p w14:paraId="48AA39DB" w14:textId="77777777" w:rsidR="00C05A38" w:rsidRDefault="00C05A38" w:rsidP="00C05A38">
      <w:pPr>
        <w:spacing w:after="21" w:line="276" w:lineRule="auto"/>
        <w:ind w:right="66"/>
        <w:jc w:val="center"/>
      </w:pPr>
      <w:r>
        <w:rPr>
          <w:sz w:val="28"/>
        </w:rPr>
        <w:t>Technical Trainer</w:t>
      </w:r>
    </w:p>
    <w:p w14:paraId="457A6019" w14:textId="77777777" w:rsidR="00C05A38" w:rsidRDefault="00C05A38" w:rsidP="00C05A38">
      <w:pPr>
        <w:spacing w:after="21" w:line="276" w:lineRule="auto"/>
        <w:ind w:right="66"/>
        <w:jc w:val="center"/>
      </w:pPr>
      <w:r>
        <w:rPr>
          <w:b/>
          <w:sz w:val="28"/>
        </w:rPr>
        <w:t>Department of Computer Engineering &amp; Applications</w:t>
      </w:r>
    </w:p>
    <w:p w14:paraId="02C57B3F" w14:textId="77777777" w:rsidR="00C05A38" w:rsidRPr="00C320F4" w:rsidRDefault="00C05A38" w:rsidP="00C05A38">
      <w:pPr>
        <w:pStyle w:val="Heading1"/>
        <w:spacing w:after="0" w:line="276" w:lineRule="auto"/>
        <w:ind w:left="730" w:right="1342"/>
        <w:rPr>
          <w:rFonts w:ascii="Times New Roman" w:hAnsi="Times New Roman" w:cs="Times New Roman"/>
          <w:b/>
          <w:bCs/>
        </w:rPr>
      </w:pPr>
      <w:r>
        <w:rPr>
          <w:sz w:val="56"/>
        </w:rPr>
        <w:lastRenderedPageBreak/>
        <w:t xml:space="preserve">                       </w:t>
      </w:r>
      <w:r w:rsidRPr="00C320F4">
        <w:rPr>
          <w:rFonts w:ascii="Times New Roman" w:hAnsi="Times New Roman" w:cs="Times New Roman"/>
          <w:b/>
          <w:bCs/>
          <w:color w:val="auto"/>
        </w:rPr>
        <w:t>Contents</w:t>
      </w:r>
      <w:r w:rsidRPr="00C320F4">
        <w:rPr>
          <w:rFonts w:ascii="Times New Roman" w:hAnsi="Times New Roman" w:cs="Times New Roman"/>
          <w:b/>
          <w:bCs/>
          <w:color w:val="auto"/>
          <w:sz w:val="43"/>
          <w:vertAlign w:val="subscript"/>
        </w:rPr>
        <w:t xml:space="preserve"> </w:t>
      </w:r>
    </w:p>
    <w:p w14:paraId="6D15E365" w14:textId="77777777" w:rsidR="00C05A38" w:rsidRDefault="00C05A38" w:rsidP="00C05A38">
      <w:pPr>
        <w:spacing w:after="134" w:line="276" w:lineRule="auto"/>
      </w:pPr>
      <w:r>
        <w:rPr>
          <w:rFonts w:ascii="Calibri" w:eastAsia="Calibri" w:hAnsi="Calibri" w:cs="Calibri"/>
          <w:noProof/>
        </w:rPr>
        <mc:AlternateContent>
          <mc:Choice Requires="wpg">
            <w:drawing>
              <wp:inline distT="0" distB="0" distL="0" distR="0" wp14:anchorId="4361A66C" wp14:editId="143A4BD6">
                <wp:extent cx="6179185" cy="45719"/>
                <wp:effectExtent l="0" t="0" r="0" b="0"/>
                <wp:docPr id="6991" name="Group 6991"/>
                <wp:cNvGraphicFramePr/>
                <a:graphic xmlns:a="http://schemas.openxmlformats.org/drawingml/2006/main">
                  <a:graphicData uri="http://schemas.microsoft.com/office/word/2010/wordprocessingGroup">
                    <wpg:wgp>
                      <wpg:cNvGrpSpPr/>
                      <wpg:grpSpPr>
                        <a:xfrm flipV="1">
                          <a:off x="0" y="0"/>
                          <a:ext cx="6179185" cy="45719"/>
                          <a:chOff x="0" y="0"/>
                          <a:chExt cx="5523865" cy="9144"/>
                        </a:xfrm>
                      </wpg:grpSpPr>
                      <wps:wsp>
                        <wps:cNvPr id="9381" name="Shape 9381"/>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0FE87BB" id="Group 6991" o:spid="_x0000_s1026" style="width:486.55pt;height:3.6pt;flip:y;mso-position-horizontal-relative:char;mso-position-vertical-relative:line" coordsize="5523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">
                <v:shape id="Shape 9381" o:spid="_x0000_s1027"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" path="m,l5523865,r,9144l,9144,,e" fillcolor="black" stroked="f" strokeweight="0">
                  <v:stroke miterlimit="83231f" joinstyle="miter"/>
                  <v:path arrowok="t" textboxrect="0,0,5523865,9144"/>
                </v:shape>
                <w10:anchorlock/>
              </v:group>
            </w:pict>
          </mc:Fallback>
        </mc:AlternateContent>
      </w:r>
    </w:p>
    <w:p w14:paraId="7BC18CC8" w14:textId="77777777" w:rsidR="00C05A38" w:rsidRDefault="00C05A38" w:rsidP="00C05A38">
      <w:pPr>
        <w:spacing w:after="21" w:line="276" w:lineRule="auto"/>
      </w:pPr>
      <w:r>
        <w:rPr>
          <w:b/>
          <w:sz w:val="28"/>
        </w:rPr>
        <w:t xml:space="preserve"> </w:t>
      </w:r>
    </w:p>
    <w:p w14:paraId="4B42C593" w14:textId="77777777" w:rsidR="00C05A38" w:rsidRDefault="00C05A38" w:rsidP="00C05A38">
      <w:pPr>
        <w:spacing w:after="154" w:line="276" w:lineRule="auto"/>
      </w:pPr>
      <w:r>
        <w:rPr>
          <w:b/>
          <w:sz w:val="28"/>
        </w:rPr>
        <w:t xml:space="preserve"> </w:t>
      </w:r>
    </w:p>
    <w:p w14:paraId="5BA2680D" w14:textId="77777777" w:rsidR="00C05A38" w:rsidRDefault="00C05A38" w:rsidP="00C05A38">
      <w:pPr>
        <w:tabs>
          <w:tab w:val="center" w:pos="918"/>
          <w:tab w:val="center" w:pos="8280"/>
        </w:tabs>
        <w:spacing w:line="276" w:lineRule="auto"/>
      </w:pPr>
      <w:r>
        <w:rPr>
          <w:rFonts w:ascii="Calibri" w:eastAsia="Calibri" w:hAnsi="Calibri" w:cs="Calibri"/>
        </w:rPr>
        <w:tab/>
      </w:r>
      <w:r>
        <w:rPr>
          <w:b/>
          <w:sz w:val="28"/>
        </w:rPr>
        <w:t xml:space="preserve">Abstract </w:t>
      </w:r>
      <w:r>
        <w:rPr>
          <w:b/>
          <w:sz w:val="28"/>
        </w:rPr>
        <w:tab/>
      </w:r>
      <w:r>
        <w:rPr>
          <w:b/>
          <w:sz w:val="28"/>
        </w:rPr>
        <w:tab/>
        <w:t>3</w:t>
      </w:r>
    </w:p>
    <w:p w14:paraId="007E97CA" w14:textId="77777777" w:rsidR="00C05A38" w:rsidRPr="002B1562" w:rsidRDefault="00C05A38" w:rsidP="00C05A38">
      <w:pPr>
        <w:numPr>
          <w:ilvl w:val="0"/>
          <w:numId w:val="1"/>
        </w:numPr>
        <w:spacing w:line="276" w:lineRule="auto"/>
        <w:ind w:hanging="281"/>
      </w:pPr>
      <w:r>
        <w:rPr>
          <w:b/>
          <w:sz w:val="28"/>
        </w:rPr>
        <w:t xml:space="preserve">Introduction </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t>3</w:t>
      </w:r>
    </w:p>
    <w:p w14:paraId="1391C46D" w14:textId="77777777" w:rsidR="00C05A38" w:rsidRDefault="00C05A38" w:rsidP="00C05A38">
      <w:pPr>
        <w:numPr>
          <w:ilvl w:val="1"/>
          <w:numId w:val="1"/>
        </w:numPr>
        <w:spacing w:line="276" w:lineRule="auto"/>
        <w:ind w:firstLine="4"/>
      </w:pPr>
      <w:r w:rsidRPr="002B1562">
        <w:rPr>
          <w:color w:val="222222"/>
          <w:sz w:val="28"/>
        </w:rPr>
        <w:t>General Introduction to the topic</w:t>
      </w:r>
      <w:r w:rsidRPr="002B1562">
        <w:rPr>
          <w:sz w:val="28"/>
        </w:rPr>
        <w:tab/>
      </w:r>
      <w:r w:rsidRPr="002B1562">
        <w:rPr>
          <w:sz w:val="28"/>
        </w:rPr>
        <w:tab/>
      </w:r>
      <w:r w:rsidRPr="002B1562">
        <w:rPr>
          <w:sz w:val="28"/>
        </w:rPr>
        <w:tab/>
      </w:r>
      <w:r w:rsidRPr="002B1562">
        <w:rPr>
          <w:sz w:val="28"/>
        </w:rPr>
        <w:tab/>
      </w:r>
      <w:r w:rsidRPr="002B1562">
        <w:rPr>
          <w:sz w:val="28"/>
        </w:rPr>
        <w:tab/>
      </w:r>
      <w:r w:rsidRPr="002B1562">
        <w:rPr>
          <w:b/>
          <w:sz w:val="28"/>
        </w:rPr>
        <w:t>3</w:t>
      </w:r>
    </w:p>
    <w:p w14:paraId="5A294B3C" w14:textId="3A8143EF" w:rsidR="00C05A38" w:rsidRDefault="00C05A38" w:rsidP="00C05A38">
      <w:pPr>
        <w:numPr>
          <w:ilvl w:val="1"/>
          <w:numId w:val="1"/>
        </w:numPr>
        <w:spacing w:line="276" w:lineRule="auto"/>
        <w:ind w:firstLine="4"/>
      </w:pPr>
      <w:r>
        <w:rPr>
          <w:color w:val="222222"/>
          <w:sz w:val="28"/>
        </w:rPr>
        <w:t>Hardware and Software Requirements</w:t>
      </w:r>
      <w:r>
        <w:rPr>
          <w:sz w:val="28"/>
        </w:rPr>
        <w:tab/>
      </w:r>
      <w:r>
        <w:rPr>
          <w:sz w:val="28"/>
        </w:rPr>
        <w:tab/>
      </w:r>
      <w:r>
        <w:rPr>
          <w:sz w:val="28"/>
        </w:rPr>
        <w:tab/>
      </w:r>
      <w:r>
        <w:rPr>
          <w:sz w:val="28"/>
        </w:rPr>
        <w:tab/>
      </w:r>
      <w:r w:rsidR="0063672D">
        <w:rPr>
          <w:b/>
          <w:bCs/>
          <w:sz w:val="28"/>
        </w:rPr>
        <w:t>1</w:t>
      </w:r>
      <w:r w:rsidR="0089607E">
        <w:rPr>
          <w:b/>
          <w:bCs/>
          <w:sz w:val="28"/>
        </w:rPr>
        <w:t>5</w:t>
      </w:r>
    </w:p>
    <w:p w14:paraId="7D3826A1" w14:textId="16D8E9B1" w:rsidR="00C05A38" w:rsidRDefault="00C05A38" w:rsidP="00C05A38">
      <w:pPr>
        <w:numPr>
          <w:ilvl w:val="0"/>
          <w:numId w:val="1"/>
        </w:numPr>
        <w:spacing w:line="276" w:lineRule="auto"/>
        <w:ind w:hanging="281"/>
      </w:pPr>
      <w:r>
        <w:rPr>
          <w:b/>
          <w:color w:val="222222"/>
          <w:sz w:val="28"/>
        </w:rPr>
        <w:t>Problem definition</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63672D">
        <w:rPr>
          <w:b/>
          <w:sz w:val="28"/>
        </w:rPr>
        <w:t>1</w:t>
      </w:r>
      <w:r w:rsidR="0089607E">
        <w:rPr>
          <w:b/>
          <w:sz w:val="28"/>
        </w:rPr>
        <w:t>7</w:t>
      </w:r>
    </w:p>
    <w:p w14:paraId="6E2EF150" w14:textId="4C26A324" w:rsidR="00C05A38" w:rsidRDefault="00C05A38" w:rsidP="00C05A38">
      <w:pPr>
        <w:numPr>
          <w:ilvl w:val="0"/>
          <w:numId w:val="1"/>
        </w:numPr>
        <w:spacing w:line="276" w:lineRule="auto"/>
        <w:ind w:hanging="281"/>
      </w:pPr>
      <w:r>
        <w:rPr>
          <w:b/>
          <w:color w:val="222222"/>
          <w:sz w:val="28"/>
        </w:rPr>
        <w:t>Objectives</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63672D">
        <w:rPr>
          <w:b/>
          <w:sz w:val="28"/>
        </w:rPr>
        <w:t>1</w:t>
      </w:r>
      <w:r w:rsidR="0089607E">
        <w:rPr>
          <w:b/>
          <w:sz w:val="28"/>
        </w:rPr>
        <w:t>7</w:t>
      </w:r>
    </w:p>
    <w:p w14:paraId="19EC6999" w14:textId="02657EB9" w:rsidR="00C05A38" w:rsidRDefault="00C05A38" w:rsidP="00C05A38">
      <w:pPr>
        <w:numPr>
          <w:ilvl w:val="0"/>
          <w:numId w:val="1"/>
        </w:numPr>
        <w:spacing w:line="276" w:lineRule="auto"/>
        <w:ind w:hanging="281"/>
      </w:pPr>
      <w:r>
        <w:rPr>
          <w:b/>
          <w:color w:val="222222"/>
          <w:sz w:val="28"/>
        </w:rPr>
        <w:t>Progress till Date</w:t>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sidR="0063672D">
        <w:rPr>
          <w:b/>
          <w:color w:val="222222"/>
          <w:sz w:val="28"/>
        </w:rPr>
        <w:t>1</w:t>
      </w:r>
      <w:r w:rsidR="0089607E">
        <w:rPr>
          <w:b/>
          <w:color w:val="222222"/>
          <w:sz w:val="28"/>
        </w:rPr>
        <w:t>8</w:t>
      </w:r>
    </w:p>
    <w:p w14:paraId="1D9BDCD7" w14:textId="11538954" w:rsidR="00C05A38" w:rsidRDefault="00C05A38" w:rsidP="00C05A38">
      <w:pPr>
        <w:numPr>
          <w:ilvl w:val="1"/>
          <w:numId w:val="1"/>
        </w:numPr>
        <w:spacing w:line="276" w:lineRule="auto"/>
        <w:rPr>
          <w:rFonts w:cstheme="minorHAnsi"/>
          <w:sz w:val="28"/>
          <w:szCs w:val="28"/>
        </w:rPr>
      </w:pPr>
      <w:r w:rsidRPr="00456AAC">
        <w:rPr>
          <w:rFonts w:cstheme="minorHAnsi"/>
          <w:sz w:val="28"/>
          <w:szCs w:val="28"/>
        </w:rPr>
        <w:t>Implementation</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63672D">
        <w:rPr>
          <w:rFonts w:cstheme="minorHAnsi"/>
          <w:b/>
          <w:bCs/>
          <w:sz w:val="28"/>
          <w:szCs w:val="28"/>
        </w:rPr>
        <w:t>1</w:t>
      </w:r>
      <w:r w:rsidR="0089607E">
        <w:rPr>
          <w:rFonts w:cstheme="minorHAnsi"/>
          <w:b/>
          <w:bCs/>
          <w:sz w:val="28"/>
          <w:szCs w:val="28"/>
        </w:rPr>
        <w:t>8</w:t>
      </w:r>
    </w:p>
    <w:p w14:paraId="1A2AE06A" w14:textId="29316951" w:rsidR="00C05A38" w:rsidRPr="0063672D" w:rsidRDefault="00C05A38" w:rsidP="0063672D">
      <w:pPr>
        <w:pStyle w:val="ListParagraph"/>
        <w:numPr>
          <w:ilvl w:val="0"/>
          <w:numId w:val="1"/>
        </w:numPr>
        <w:spacing w:line="276" w:lineRule="auto"/>
        <w:rPr>
          <w:rFonts w:cstheme="minorHAnsi"/>
          <w:sz w:val="28"/>
          <w:szCs w:val="28"/>
        </w:rPr>
      </w:pPr>
      <w:r w:rsidRPr="0063672D">
        <w:rPr>
          <w:b/>
          <w:color w:val="222222"/>
          <w:sz w:val="28"/>
        </w:rPr>
        <w:t>References</w:t>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t>2</w:t>
      </w:r>
      <w:r w:rsidR="0063672D">
        <w:rPr>
          <w:b/>
          <w:color w:val="222222"/>
          <w:sz w:val="28"/>
        </w:rPr>
        <w:t>8</w:t>
      </w:r>
    </w:p>
    <w:p w14:paraId="79F00F9B" w14:textId="77777777" w:rsidR="00C05A38" w:rsidRDefault="00C05A38" w:rsidP="00C05A38">
      <w:pPr>
        <w:spacing w:after="60" w:line="276" w:lineRule="auto"/>
        <w:ind w:left="3601"/>
      </w:pPr>
      <w:r>
        <w:rPr>
          <w:b/>
          <w:sz w:val="40"/>
        </w:rPr>
        <w:t xml:space="preserve"> </w:t>
      </w:r>
    </w:p>
    <w:p w14:paraId="0993A9FE" w14:textId="77777777" w:rsidR="00C05A38" w:rsidRDefault="00C05A38" w:rsidP="00C05A38">
      <w:pPr>
        <w:spacing w:after="216" w:line="276" w:lineRule="auto"/>
        <w:ind w:left="2112"/>
      </w:pPr>
      <w:r>
        <w:rPr>
          <w:b/>
        </w:rPr>
        <w:t xml:space="preserve"> </w:t>
      </w:r>
    </w:p>
    <w:p w14:paraId="00ED3258" w14:textId="77777777" w:rsidR="00C05A38" w:rsidRDefault="00C05A38" w:rsidP="00C05A38">
      <w:pPr>
        <w:spacing w:after="213" w:line="276" w:lineRule="auto"/>
        <w:ind w:left="2112"/>
      </w:pPr>
      <w:r>
        <w:rPr>
          <w:b/>
        </w:rPr>
        <w:t xml:space="preserve"> </w:t>
      </w:r>
    </w:p>
    <w:p w14:paraId="26B10EDF" w14:textId="77777777" w:rsidR="00C05A38" w:rsidRDefault="00C05A38" w:rsidP="00C05A38">
      <w:pPr>
        <w:spacing w:after="216" w:line="276" w:lineRule="auto"/>
        <w:ind w:left="2112"/>
      </w:pPr>
      <w:r>
        <w:rPr>
          <w:b/>
        </w:rPr>
        <w:t xml:space="preserve"> </w:t>
      </w:r>
    </w:p>
    <w:p w14:paraId="71943DA1" w14:textId="77777777" w:rsidR="00C05A38" w:rsidRDefault="00C05A38" w:rsidP="00C05A38">
      <w:pPr>
        <w:spacing w:after="0" w:line="276" w:lineRule="auto"/>
        <w:ind w:left="2112"/>
      </w:pPr>
      <w:r>
        <w:rPr>
          <w:b/>
        </w:rPr>
        <w:t xml:space="preserve"> </w:t>
      </w:r>
    </w:p>
    <w:p w14:paraId="5F0D2CCE" w14:textId="77777777" w:rsidR="00C05A38" w:rsidRDefault="00C05A38" w:rsidP="00C05A38">
      <w:pPr>
        <w:pStyle w:val="Heading1"/>
        <w:spacing w:line="276" w:lineRule="auto"/>
      </w:pPr>
    </w:p>
    <w:p w14:paraId="177CBEDE" w14:textId="77777777" w:rsidR="00C05A38" w:rsidRDefault="00C05A38" w:rsidP="00C05A38">
      <w:pPr>
        <w:pStyle w:val="Heading1"/>
        <w:spacing w:line="276" w:lineRule="auto"/>
      </w:pPr>
    </w:p>
    <w:p w14:paraId="27B310EF" w14:textId="77777777" w:rsidR="00C05A38" w:rsidRPr="00353221" w:rsidRDefault="00C05A38" w:rsidP="00C05A38"/>
    <w:p w14:paraId="7E0C40E9" w14:textId="77777777" w:rsidR="0063672D" w:rsidRDefault="0063672D" w:rsidP="00C05A38">
      <w:pPr>
        <w:pStyle w:val="Heading1"/>
        <w:spacing w:line="276" w:lineRule="auto"/>
        <w:jc w:val="center"/>
        <w:rPr>
          <w:rFonts w:ascii="Times New Roman" w:hAnsi="Times New Roman" w:cs="Times New Roman"/>
          <w:b/>
          <w:bCs/>
          <w:color w:val="auto"/>
          <w:sz w:val="32"/>
          <w:szCs w:val="24"/>
          <w:u w:val="single"/>
        </w:rPr>
      </w:pPr>
    </w:p>
    <w:p w14:paraId="1B9D62D7" w14:textId="63278453" w:rsidR="00C05A38" w:rsidRPr="00C320F4" w:rsidRDefault="00C05A38" w:rsidP="00C05A38">
      <w:pPr>
        <w:pStyle w:val="Heading1"/>
        <w:spacing w:line="276" w:lineRule="auto"/>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Abstract</w:t>
      </w:r>
    </w:p>
    <w:p w14:paraId="7FE5868D" w14:textId="77777777" w:rsidR="00C05A38" w:rsidRDefault="00C05A38" w:rsidP="00C05A38">
      <w:pPr>
        <w:spacing w:after="218" w:line="276" w:lineRule="auto"/>
      </w:pPr>
      <w:r>
        <w:rPr>
          <w:b/>
        </w:rPr>
        <w:t xml:space="preserve"> </w:t>
      </w:r>
    </w:p>
    <w:p w14:paraId="7645EC25" w14:textId="5667D9A0" w:rsidR="00B22F04" w:rsidRPr="00B22F04" w:rsidRDefault="00B22F04" w:rsidP="00CB172E">
      <w:pPr>
        <w:spacing w:after="19" w:line="276" w:lineRule="auto"/>
        <w:rPr>
          <w:sz w:val="24"/>
          <w:szCs w:val="24"/>
          <w:lang w:val="en-IN"/>
        </w:rPr>
      </w:pPr>
      <w:r w:rsidRPr="00B22F04">
        <w:rPr>
          <w:sz w:val="24"/>
          <w:szCs w:val="24"/>
          <w:lang w:val="en-IN"/>
        </w:rPr>
        <w:t xml:space="preserve">Through </w:t>
      </w:r>
      <w:r w:rsidR="007109B5">
        <w:rPr>
          <w:sz w:val="24"/>
          <w:szCs w:val="24"/>
          <w:lang w:val="en-IN"/>
        </w:rPr>
        <w:t>E-</w:t>
      </w:r>
      <w:r w:rsidR="00603A7F">
        <w:rPr>
          <w:sz w:val="24"/>
          <w:szCs w:val="24"/>
          <w:lang w:val="en-IN"/>
        </w:rPr>
        <w:t>K</w:t>
      </w:r>
      <w:r w:rsidR="007109B5">
        <w:rPr>
          <w:sz w:val="24"/>
          <w:szCs w:val="24"/>
          <w:lang w:val="en-IN"/>
        </w:rPr>
        <w:t>art</w:t>
      </w:r>
      <w:r w:rsidRPr="00B22F04">
        <w:rPr>
          <w:sz w:val="24"/>
          <w:szCs w:val="24"/>
          <w:lang w:val="en-IN"/>
        </w:rPr>
        <w:t xml:space="preserve">, we </w:t>
      </w:r>
      <w:r w:rsidR="00CB172E">
        <w:rPr>
          <w:sz w:val="24"/>
          <w:szCs w:val="24"/>
          <w:lang w:val="en-IN"/>
        </w:rPr>
        <w:t>will provide the customers an easy and convenient way of shopping for electronics such as smartphones,</w:t>
      </w:r>
      <w:r w:rsidR="008E1969">
        <w:rPr>
          <w:sz w:val="24"/>
          <w:szCs w:val="24"/>
          <w:lang w:val="en-IN"/>
        </w:rPr>
        <w:t xml:space="preserve"> laptops, accessories, and all kinds of IOT equipment. Our goal is to make online shopping simple and easy for everyone from a child to a elderly person and which is easily manageable for the vendors too.  </w:t>
      </w:r>
    </w:p>
    <w:p w14:paraId="23B5C1EF" w14:textId="77777777" w:rsidR="00C05A38" w:rsidRPr="00EF7105" w:rsidRDefault="00C05A38" w:rsidP="00C05A38">
      <w:pPr>
        <w:spacing w:after="19" w:line="276" w:lineRule="auto"/>
        <w:rPr>
          <w:sz w:val="24"/>
          <w:szCs w:val="24"/>
        </w:rPr>
      </w:pPr>
      <w:r w:rsidRPr="00EF7105">
        <w:rPr>
          <w:sz w:val="24"/>
          <w:szCs w:val="24"/>
        </w:rPr>
        <w:t xml:space="preserve"> </w:t>
      </w:r>
    </w:p>
    <w:p w14:paraId="0EDDBD2D" w14:textId="77777777" w:rsidR="00C05A38" w:rsidRDefault="00C05A38" w:rsidP="00C05A38">
      <w:pPr>
        <w:spacing w:after="16" w:line="276" w:lineRule="auto"/>
      </w:pPr>
      <w:r>
        <w:t xml:space="preserve"> </w:t>
      </w:r>
    </w:p>
    <w:p w14:paraId="6BAF2888" w14:textId="77777777" w:rsidR="00C05A38" w:rsidRDefault="00C05A38" w:rsidP="00C05A38">
      <w:pPr>
        <w:spacing w:after="57" w:line="276" w:lineRule="auto"/>
      </w:pPr>
      <w:r>
        <w:t xml:space="preserve"> </w:t>
      </w:r>
    </w:p>
    <w:p w14:paraId="39B2EAA9" w14:textId="77777777" w:rsidR="00C05A38" w:rsidRPr="00C320F4" w:rsidRDefault="00C05A38" w:rsidP="00C05A38">
      <w:pPr>
        <w:pStyle w:val="Heading1"/>
        <w:spacing w:after="330" w:line="276" w:lineRule="auto"/>
        <w:ind w:right="66"/>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Introduction</w:t>
      </w:r>
    </w:p>
    <w:p w14:paraId="1FE1159C" w14:textId="77777777" w:rsidR="00C05A38" w:rsidRDefault="00C05A38" w:rsidP="00C05A38">
      <w:pPr>
        <w:spacing w:after="119" w:line="276" w:lineRule="auto"/>
      </w:pPr>
      <w:r>
        <w:rPr>
          <w:b/>
          <w:sz w:val="40"/>
        </w:rPr>
        <w:t xml:space="preserve"> </w:t>
      </w:r>
    </w:p>
    <w:p w14:paraId="1906CEB3" w14:textId="77777777" w:rsidR="00C05A38" w:rsidRPr="00C320F4" w:rsidRDefault="00C05A38" w:rsidP="00C05A38">
      <w:pPr>
        <w:pStyle w:val="Heading2"/>
        <w:numPr>
          <w:ilvl w:val="1"/>
          <w:numId w:val="7"/>
        </w:numPr>
        <w:spacing w:line="276" w:lineRule="auto"/>
        <w:ind w:right="1342"/>
        <w:rPr>
          <w:rFonts w:ascii="Times New Roman" w:hAnsi="Times New Roman" w:cs="Times New Roman"/>
          <w:b/>
          <w:bCs/>
          <w:color w:val="auto"/>
          <w:u w:val="single"/>
        </w:rPr>
      </w:pPr>
      <w:r w:rsidRPr="00C320F4">
        <w:rPr>
          <w:rFonts w:ascii="Times New Roman" w:hAnsi="Times New Roman" w:cs="Times New Roman"/>
          <w:b/>
          <w:bCs/>
          <w:color w:val="auto"/>
          <w:u w:val="single"/>
        </w:rPr>
        <w:t>General Introduction to the topic</w:t>
      </w:r>
    </w:p>
    <w:p w14:paraId="35347861" w14:textId="028023B2" w:rsidR="00C05A38" w:rsidRPr="00767D9A" w:rsidRDefault="00C05A38" w:rsidP="00C05A38">
      <w:pPr>
        <w:spacing w:line="360" w:lineRule="auto"/>
      </w:pPr>
      <w:r w:rsidRPr="00767D9A">
        <w:t xml:space="preserve">To build a website we need the basic knowledge of </w:t>
      </w:r>
      <w:r w:rsidR="00405980">
        <w:t>React.js, Node.js, Express.js,</w:t>
      </w:r>
      <w:r w:rsidR="005E1A84">
        <w:t xml:space="preserve"> RESTful API,</w:t>
      </w:r>
      <w:r w:rsidR="00405980">
        <w:t xml:space="preserve"> Postman software, HTTP requests, Axios, Redux and JWT.</w:t>
      </w:r>
    </w:p>
    <w:p w14:paraId="38FAE26D" w14:textId="12BAC0B0" w:rsidR="00C05A38" w:rsidRPr="00C320F4" w:rsidRDefault="00C05A38" w:rsidP="00C05A38">
      <w:pPr>
        <w:pStyle w:val="Heading2"/>
        <w:spacing w:line="276" w:lineRule="auto"/>
        <w:ind w:left="-5" w:right="1342"/>
        <w:rPr>
          <w:rFonts w:ascii="Times New Roman" w:hAnsi="Times New Roman" w:cs="Times New Roman"/>
          <w:b/>
          <w:bCs/>
          <w:color w:val="auto"/>
        </w:rPr>
      </w:pPr>
      <w:r w:rsidRPr="00C320F4">
        <w:rPr>
          <w:rFonts w:ascii="Times New Roman" w:hAnsi="Times New Roman" w:cs="Times New Roman"/>
          <w:b/>
          <w:bCs/>
          <w:color w:val="auto"/>
        </w:rPr>
        <w:t xml:space="preserve">About </w:t>
      </w:r>
      <w:r w:rsidR="00B22F04">
        <w:rPr>
          <w:rFonts w:ascii="Times New Roman" w:hAnsi="Times New Roman" w:cs="Times New Roman"/>
          <w:b/>
          <w:bCs/>
          <w:color w:val="auto"/>
        </w:rPr>
        <w:t>React.js</w:t>
      </w:r>
      <w:r w:rsidRPr="00C320F4">
        <w:rPr>
          <w:rFonts w:ascii="Times New Roman" w:hAnsi="Times New Roman" w:cs="Times New Roman"/>
          <w:b/>
          <w:bCs/>
          <w:color w:val="auto"/>
        </w:rPr>
        <w:t xml:space="preserve">: - </w:t>
      </w:r>
    </w:p>
    <w:p w14:paraId="3672EBD3" w14:textId="58640F7A"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also known as React.js or ReactJS) is an open-source, front end, JavaScript library</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for building user interfaces or UI components.</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 xml:space="preserve">It is maintained by Facebook and a community of individual developers and companies. </w:t>
      </w:r>
    </w:p>
    <w:p w14:paraId="71CDCE5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an be used as a base in the development of single-page or mobile applications. </w:t>
      </w:r>
    </w:p>
    <w:p w14:paraId="7F721E3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owever, React is only concerned with state management and rendering that state to the DOM, so creating React applications usually requires the use of additional libraries for routing, as well as certain client-side functionality.</w:t>
      </w:r>
    </w:p>
    <w:p w14:paraId="57FE4E24"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was created by Jordan Walke, a software engineer at Facebook, who released an early prototype of React called "FaxJS".</w:t>
      </w:r>
    </w:p>
    <w:p w14:paraId="5208A86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e was influenced by XHP, an HTML component library for PHP.It was first deployed on Facebook's News Feed in 2011 and later on Instagram in 2012.[35] It was open-sourced at JSConf US in May 2013.</w:t>
      </w:r>
    </w:p>
    <w:p w14:paraId="31312B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React Native,which enables native Android, iOS, and UWP development with React, was announced at Facebook's React Conf in February 2015 and open-sourced in March 2015.</w:t>
      </w:r>
    </w:p>
    <w:p w14:paraId="465B83F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On April 18, 2017, Facebook announced React Fiber, a new core algorithm ofReact library for building user interfaces. </w:t>
      </w:r>
    </w:p>
    <w:p w14:paraId="3FE230E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Fiber was to become the foundation of any future improvements and feature development of the React library.</w:t>
      </w:r>
    </w:p>
    <w:p w14:paraId="637B2B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On September 26, 2017, React 16.0 was released to the public.</w:t>
      </w:r>
    </w:p>
    <w:p w14:paraId="07405A3E"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D2AB5A"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ommon idioms</w:t>
      </w:r>
    </w:p>
    <w:p w14:paraId="0F0489B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does not attempt to provide a complete "application library". </w:t>
      </w:r>
    </w:p>
    <w:p w14:paraId="3C23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It is designed specifically for building user interfaces and therefore does not include many of the tools some developers might consider necessary to build an application. </w:t>
      </w:r>
    </w:p>
    <w:p w14:paraId="294F3F0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his allows the choice of whichever libraries the developer prefers to accomplish tasks such as performing network access or local data storage. </w:t>
      </w:r>
    </w:p>
    <w:p w14:paraId="6031D5D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mmon patterns of usage have emerged as the library matures.</w:t>
      </w:r>
    </w:p>
    <w:p w14:paraId="72E4B0CD"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5FAEAB"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Unidirectional data flow</w:t>
      </w:r>
    </w:p>
    <w:p w14:paraId="53BCBC3F"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o support React's concept of unidirectional data flow (which might be contrasted with AngularJS's bidirectional flow), the Flux architecture was developed as an alternative to the popular model-view-controller architecture. </w:t>
      </w:r>
    </w:p>
    <w:p w14:paraId="0A8EACD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Flux features actions which are sent through a central dispatcher to a store, and changes to the store are propagated back to the view. </w:t>
      </w:r>
    </w:p>
    <w:p w14:paraId="1E892918" w14:textId="3928C0B0"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hen used with React, this propagation is accomplished through component properties. Since its conception, Flux has been superseded by libraries such as Redux and MobX</w:t>
      </w:r>
      <w:r>
        <w:rPr>
          <w:rFonts w:ascii="Times New Roman" w:hAnsi="Times New Roman" w:cs="Times New Roman"/>
          <w:color w:val="202122"/>
          <w:szCs w:val="24"/>
        </w:rPr>
        <w:t>.</w:t>
      </w:r>
    </w:p>
    <w:p w14:paraId="0EFA3CA9"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4FA6067"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64D95B3" w14:textId="77777777" w:rsidR="00405980" w:rsidRDefault="00405980" w:rsidP="00405980">
      <w:pPr>
        <w:spacing w:after="259" w:line="276" w:lineRule="auto"/>
        <w:ind w:left="720"/>
        <w:rPr>
          <w:rFonts w:ascii="Times New Roman" w:hAnsi="Times New Roman" w:cs="Times New Roman"/>
          <w:color w:val="202122"/>
          <w:szCs w:val="24"/>
        </w:rPr>
      </w:pPr>
    </w:p>
    <w:p w14:paraId="74513099" w14:textId="65DC0F8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lastRenderedPageBreak/>
        <w:t>Components</w:t>
      </w:r>
    </w:p>
    <w:p w14:paraId="69C24DF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ode is made of entities called components. Components can be rendered to a particular element in the DOM using the React DOM library. </w:t>
      </w:r>
    </w:p>
    <w:p w14:paraId="5E3634FA"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hen rendering a component, one can pass in values that are known as "props":</w:t>
      </w:r>
    </w:p>
    <w:p w14:paraId="609B4DC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102FDB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DOM.render(&lt;Greeter greeting="Hello World!" /&gt;, document.getElementById('myReactApp'));</w:t>
      </w:r>
    </w:p>
    <w:p w14:paraId="2ACD3BF0"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The two primary ways of declaring components in React is via functional components and class-based components.</w:t>
      </w:r>
    </w:p>
    <w:p w14:paraId="1E813ED4"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5F542048"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nctional components</w:t>
      </w:r>
    </w:p>
    <w:p w14:paraId="39675F1F"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DB8F0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Functional components are declared with a function that then returns some JSX.</w:t>
      </w:r>
    </w:p>
    <w:p w14:paraId="4AEEEF8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B6730F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nst Greeting = (props) =&gt; &lt;div&gt;Hello, {props.name}!&lt;/div&gt;;</w:t>
      </w:r>
    </w:p>
    <w:p w14:paraId="50CEF675"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lass-based components</w:t>
      </w:r>
    </w:p>
    <w:p w14:paraId="2ED1C83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lass-based components are declared using ES6 classes.</w:t>
      </w:r>
    </w:p>
    <w:p w14:paraId="40FA941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80EF87C"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lass ParentComponent extends React.Component {</w:t>
      </w:r>
    </w:p>
    <w:p w14:paraId="215FA29D"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state = { color: 'green' };</w:t>
      </w:r>
    </w:p>
    <w:p w14:paraId="6CEE144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render() {</w:t>
      </w:r>
    </w:p>
    <w:p w14:paraId="048D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return (</w:t>
      </w:r>
    </w:p>
    <w:p w14:paraId="33D1212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lt;ChildComponent color={this.state.color} /&gt;</w:t>
      </w:r>
    </w:p>
    <w:p w14:paraId="78F0E9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w:t>
      </w:r>
    </w:p>
    <w:p w14:paraId="4D37A66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 xml:space="preserve">  }</w:t>
      </w:r>
    </w:p>
    <w:p w14:paraId="6AF8ADD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t>
      </w:r>
    </w:p>
    <w:p w14:paraId="6131EFD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04E991C7" w14:textId="7193E9A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ture development</w:t>
      </w:r>
    </w:p>
    <w:p w14:paraId="0F8A3F83"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Project status can be tracked via the core team discussion forum. </w:t>
      </w:r>
    </w:p>
    <w:p w14:paraId="45B32B4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owever, major changes to React go through the Future of React repository issues and pull requests.</w:t>
      </w:r>
    </w:p>
    <w:p w14:paraId="1BDA461C" w14:textId="77777777" w:rsid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color w:val="202122"/>
          <w:szCs w:val="24"/>
        </w:rPr>
        <w:t>This enables the React community to provide feedback on new potential features, experimental APIs and JavaScript syntax improvements.</w:t>
      </w:r>
      <w:r w:rsidR="00C05A38" w:rsidRPr="00C320F4">
        <w:rPr>
          <w:rFonts w:ascii="Times New Roman" w:hAnsi="Times New Roman" w:cs="Times New Roman"/>
        </w:rPr>
        <w:t xml:space="preserve"> </w:t>
      </w:r>
    </w:p>
    <w:p w14:paraId="3DF11EAB" w14:textId="33ACA828" w:rsidR="00405980" w:rsidRPr="00405980" w:rsidRDefault="00C05A38" w:rsidP="00405980">
      <w:pPr>
        <w:spacing w:after="259" w:line="276" w:lineRule="auto"/>
        <w:ind w:left="720"/>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sidR="00405980" w:rsidRPr="00405980">
        <w:rPr>
          <w:rFonts w:ascii="Times New Roman" w:hAnsi="Times New Roman" w:cs="Times New Roman"/>
          <w:b/>
          <w:sz w:val="32"/>
          <w:szCs w:val="32"/>
          <w:u w:val="single"/>
        </w:rPr>
        <w:t xml:space="preserve">Node.js </w:t>
      </w:r>
      <w:r w:rsidR="00405980" w:rsidRPr="00405980">
        <w:rPr>
          <w:rFonts w:ascii="Times New Roman" w:hAnsi="Times New Roman" w:cs="Times New Roman"/>
          <w:sz w:val="32"/>
          <w:szCs w:val="32"/>
          <w:u w:val="single"/>
        </w:rPr>
        <w:t>–</w:t>
      </w:r>
      <w:r w:rsidRPr="00405980">
        <w:rPr>
          <w:rFonts w:ascii="Times New Roman" w:hAnsi="Times New Roman" w:cs="Times New Roman"/>
          <w:sz w:val="32"/>
          <w:szCs w:val="32"/>
          <w:u w:val="single"/>
        </w:rPr>
        <w:t xml:space="preserve"> </w:t>
      </w:r>
    </w:p>
    <w:p w14:paraId="7060C46F"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is an open-source, cross-platform, back-end JavaScript runtime environment that runs on the V8 engine and executes JavaScript code outside a web browser. </w:t>
      </w:r>
    </w:p>
    <w:p w14:paraId="43AD30E9"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lets developers use JavaScript to write command line tools and for server-side scripting—running scripts server-side to produce dynamic web page content before the page is sent to the user's web browser. </w:t>
      </w:r>
    </w:p>
    <w:p w14:paraId="1D0A9FB4"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Consequently, Node.js represents a "JavaScript everywhere" paradigm, unifying web-application development around a single programming language, rather than different languages for server-side and client-side scripts.</w:t>
      </w:r>
    </w:p>
    <w:p w14:paraId="23D8F96D"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was written initially by Ryan Dahl in 2009, about thirteen years after the introduction of the first server-side JavaScript environment, Netscape's LiveWire Pro Web. The initial release supported only Linux and Mac OS X. </w:t>
      </w:r>
    </w:p>
    <w:p w14:paraId="019FE7AA" w14:textId="01345F02" w:rsidR="00405980" w:rsidRP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sz w:val="24"/>
          <w:szCs w:val="24"/>
          <w:shd w:val="clear" w:color="auto" w:fill="FFFFFF"/>
        </w:rPr>
        <w:t xml:space="preserve">Its development and maintenance </w:t>
      </w:r>
      <w:r w:rsidR="00965D1B" w:rsidRPr="00405980">
        <w:rPr>
          <w:rFonts w:ascii="Times New Roman" w:hAnsi="Times New Roman" w:cs="Times New Roman"/>
          <w:sz w:val="24"/>
          <w:szCs w:val="24"/>
          <w:shd w:val="clear" w:color="auto" w:fill="FFFFFF"/>
        </w:rPr>
        <w:t>were</w:t>
      </w:r>
      <w:r w:rsidRPr="00405980">
        <w:rPr>
          <w:rFonts w:ascii="Times New Roman" w:hAnsi="Times New Roman" w:cs="Times New Roman"/>
          <w:sz w:val="24"/>
          <w:szCs w:val="24"/>
          <w:shd w:val="clear" w:color="auto" w:fill="FFFFFF"/>
        </w:rPr>
        <w:t xml:space="preserve"> led by Dahl and later sponsored by Joyent.</w:t>
      </w:r>
    </w:p>
    <w:p w14:paraId="6E87226C"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51408441"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Overview</w:t>
      </w:r>
    </w:p>
    <w:p w14:paraId="331E89F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allows the creation of Web servers and networking tools using JavaScript and a collection of "modules" that handle various core functionalities. </w:t>
      </w:r>
    </w:p>
    <w:p w14:paraId="359F356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Modules are provided for file system I/O, networking (DNS, HTTP, TCP, TLS/SSL, or UDP), binary data (buffers), cryptography functions, data streams, and other core functions. </w:t>
      </w:r>
    </w:p>
    <w:p w14:paraId="37D0692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s modules use an API designed to reduce the complexity of writing server applications.[32][46]</w:t>
      </w:r>
    </w:p>
    <w:p w14:paraId="515E50CF"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JavaScript is the only language that Node.js supports natively, but many compile-to-JS languages are available. </w:t>
      </w:r>
    </w:p>
    <w:p w14:paraId="2A4F010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As a result, Node.js applications can be written in CoffeeScript, Dart, TypeScript, ClojureScript and others.</w:t>
      </w:r>
    </w:p>
    <w:p w14:paraId="33E7054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0C1E37C"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Platform architecture</w:t>
      </w:r>
    </w:p>
    <w:p w14:paraId="6940E775"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brings event-driven programming to web servers, enabling development of fast web servers in JavaScript. </w:t>
      </w:r>
    </w:p>
    <w:p w14:paraId="79FC646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Developers can create scalable servers without using threading, by using a simplified model of event-driven programming that uses callbacks to signal the completion of a task. </w:t>
      </w:r>
    </w:p>
    <w:p w14:paraId="62A552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connects the ease of a scripting language (JavaScript) with the power of Unix network programming.</w:t>
      </w:r>
    </w:p>
    <w:p w14:paraId="7B66A57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2BE5BC84"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echnical details</w:t>
      </w:r>
    </w:p>
    <w:p w14:paraId="277DCD2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is a JavaScript runtime environment that processes incoming requests in a loop, called the event loop.</w:t>
      </w:r>
    </w:p>
    <w:p w14:paraId="20330E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61CBC7EE"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lastRenderedPageBreak/>
        <w:t>Internals</w:t>
      </w:r>
    </w:p>
    <w:p w14:paraId="61C1E028"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uses libuv underhood to handle asynchronous events. Libuv is an abstraction layer for network and file system functionality on both Windows and POSIX-based systems such as Linux, macOS, OSS on NonStop, and Unix.</w:t>
      </w:r>
    </w:p>
    <w:p w14:paraId="65C1518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4623ABB"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hreading</w:t>
      </w:r>
    </w:p>
    <w:p w14:paraId="0773EDB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operates on a single-thread event loop, using non-blocking I/O calls, allowing it to support tens of thousands of concurrent connections without incurring the cost of thread context switching. </w:t>
      </w:r>
    </w:p>
    <w:p w14:paraId="0573D197"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The design of sharing a single thread among all the requests that use the observer pattern is intended for building highly concurrent applications, where any function performing I/O must use a callback. </w:t>
      </w:r>
    </w:p>
    <w:p w14:paraId="78857CF3" w14:textId="6C6CB984" w:rsidR="00C05A38" w:rsidRPr="00455D6B" w:rsidRDefault="00405980" w:rsidP="00405980">
      <w:pPr>
        <w:pStyle w:val="Heading2"/>
        <w:spacing w:before="240" w:after="244" w:line="276" w:lineRule="auto"/>
        <w:ind w:left="-5" w:right="1342"/>
      </w:pPr>
      <w:r w:rsidRPr="00405980">
        <w:rPr>
          <w:rFonts w:ascii="Times New Roman" w:eastAsiaTheme="minorEastAsia" w:hAnsi="Times New Roman" w:cs="Times New Roman"/>
          <w:color w:val="auto"/>
          <w:sz w:val="24"/>
          <w:szCs w:val="24"/>
          <w:shd w:val="clear" w:color="auto" w:fill="FFFFFF"/>
        </w:rPr>
        <w:t>To accommodate the single-threaded event loop, Node.js uses the libuv library—which, in turn, uses a fixed-sized thread pool that handles some of the non-blocking asynchronous I/O operations.</w:t>
      </w:r>
    </w:p>
    <w:p w14:paraId="3E421470" w14:textId="77777777" w:rsidR="00405980" w:rsidRDefault="00405980" w:rsidP="00C05A38">
      <w:pPr>
        <w:spacing w:after="18" w:line="276" w:lineRule="auto"/>
        <w:ind w:right="698"/>
        <w:rPr>
          <w:rFonts w:ascii="Cambria" w:hAnsi="Cambria"/>
          <w:b/>
          <w:bCs/>
          <w:sz w:val="28"/>
          <w:szCs w:val="28"/>
        </w:rPr>
      </w:pPr>
    </w:p>
    <w:p w14:paraId="70070CB0" w14:textId="77777777" w:rsidR="00405980" w:rsidRDefault="00405980" w:rsidP="00C05A38">
      <w:pPr>
        <w:spacing w:after="18" w:line="276" w:lineRule="auto"/>
        <w:ind w:right="698"/>
        <w:rPr>
          <w:rFonts w:ascii="Cambria" w:hAnsi="Cambria"/>
          <w:b/>
          <w:bCs/>
          <w:sz w:val="28"/>
          <w:szCs w:val="28"/>
        </w:rPr>
      </w:pPr>
    </w:p>
    <w:p w14:paraId="25817DE6" w14:textId="338192AF" w:rsidR="005E1A84" w:rsidRPr="00405980" w:rsidRDefault="005E1A84" w:rsidP="005E1A84">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Express</w:t>
      </w:r>
      <w:r w:rsidRPr="00405980">
        <w:rPr>
          <w:rFonts w:ascii="Times New Roman" w:hAnsi="Times New Roman" w:cs="Times New Roman"/>
          <w:b/>
          <w:sz w:val="32"/>
          <w:szCs w:val="32"/>
          <w:u w:val="single"/>
        </w:rPr>
        <w:t xml:space="preserve">.js </w:t>
      </w:r>
      <w:r w:rsidRPr="00405980">
        <w:rPr>
          <w:rFonts w:ascii="Times New Roman" w:hAnsi="Times New Roman" w:cs="Times New Roman"/>
          <w:sz w:val="32"/>
          <w:szCs w:val="32"/>
          <w:u w:val="single"/>
        </w:rPr>
        <w:t xml:space="preserve">– </w:t>
      </w:r>
    </w:p>
    <w:p w14:paraId="00306A16" w14:textId="7EF7DB36"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Express.js, or simply Express, is a </w:t>
      </w:r>
      <w:r w:rsidR="00965D1B" w:rsidRPr="005E1A84">
        <w:rPr>
          <w:rFonts w:ascii="Times New Roman" w:hAnsi="Times New Roman" w:cs="Times New Roman"/>
          <w:color w:val="000000"/>
          <w:sz w:val="24"/>
          <w:szCs w:val="24"/>
        </w:rPr>
        <w:t>back-end</w:t>
      </w:r>
      <w:r w:rsidRPr="005E1A84">
        <w:rPr>
          <w:rFonts w:ascii="Times New Roman" w:hAnsi="Times New Roman" w:cs="Times New Roman"/>
          <w:color w:val="000000"/>
          <w:sz w:val="24"/>
          <w:szCs w:val="24"/>
        </w:rPr>
        <w:t xml:space="preserve"> web application framework for Node.js, released as free and open-source software under the MIT License. It is designed for building web applications and APIs. </w:t>
      </w:r>
    </w:p>
    <w:p w14:paraId="5C628D9B"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It has been called the de facto standard server framework for Node.js.</w:t>
      </w:r>
    </w:p>
    <w:p w14:paraId="4BDF5551"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The original author, TJ Holowaychuk, described it as a Sinatra-inspired server, meaning that it is relatively minimal with many features available as plugins. </w:t>
      </w:r>
    </w:p>
    <w:p w14:paraId="51D8DCC4"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Express is the back-end component of popular development stacks like the MEAN, MERN or MEVN stack, together with the MongoDB database software and a JavaScript front-end framework or library.</w:t>
      </w:r>
    </w:p>
    <w:p w14:paraId="079A2AF7" w14:textId="77777777" w:rsidR="005E1A84" w:rsidRPr="005E1A84" w:rsidRDefault="005E1A84" w:rsidP="005E1A84">
      <w:pPr>
        <w:spacing w:after="256" w:line="276" w:lineRule="auto"/>
        <w:rPr>
          <w:rFonts w:ascii="Times New Roman" w:hAnsi="Times New Roman" w:cs="Times New Roman"/>
          <w:color w:val="000000"/>
          <w:sz w:val="24"/>
          <w:szCs w:val="24"/>
        </w:rPr>
      </w:pPr>
    </w:p>
    <w:p w14:paraId="406EFE74" w14:textId="77777777" w:rsidR="005E1A84" w:rsidRPr="005E1A84" w:rsidRDefault="005E1A84" w:rsidP="005E1A84">
      <w:pPr>
        <w:spacing w:after="256" w:line="276" w:lineRule="auto"/>
        <w:rPr>
          <w:rFonts w:ascii="Times New Roman" w:hAnsi="Times New Roman" w:cs="Times New Roman"/>
          <w:b/>
          <w:bCs/>
          <w:color w:val="000000"/>
          <w:sz w:val="32"/>
          <w:szCs w:val="32"/>
          <w:u w:val="single"/>
        </w:rPr>
      </w:pPr>
      <w:r w:rsidRPr="005E1A84">
        <w:rPr>
          <w:rFonts w:ascii="Times New Roman" w:hAnsi="Times New Roman" w:cs="Times New Roman"/>
          <w:b/>
          <w:bCs/>
          <w:color w:val="000000"/>
          <w:sz w:val="32"/>
          <w:szCs w:val="32"/>
          <w:u w:val="single"/>
        </w:rPr>
        <w:lastRenderedPageBreak/>
        <w:t>History</w:t>
      </w:r>
    </w:p>
    <w:p w14:paraId="7D246EDF"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Express.js was founded by TJ Holowaychuk. The first release, according to Express.js's GitHub repository, was on the 22nd of May, 2010. Version 0.12</w:t>
      </w:r>
    </w:p>
    <w:p w14:paraId="79BE4CD5"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In June 2014, rights to manage the project were acquired by StrongLoop. </w:t>
      </w:r>
    </w:p>
    <w:p w14:paraId="56917F8F" w14:textId="494CC5F1" w:rsidR="00C05A38" w:rsidRDefault="005E1A84" w:rsidP="005E1A84">
      <w:pPr>
        <w:spacing w:after="256" w:line="276" w:lineRule="auto"/>
      </w:pPr>
      <w:r w:rsidRPr="005E1A84">
        <w:rPr>
          <w:rFonts w:ascii="Times New Roman" w:hAnsi="Times New Roman" w:cs="Times New Roman"/>
          <w:color w:val="000000"/>
          <w:sz w:val="24"/>
          <w:szCs w:val="24"/>
        </w:rPr>
        <w:t>StrongLoop was acquired by IBM in September 2015; in January 2016, IBM announced that it would place Express.js under the stewardship of the Node.js Foundation incubator.</w:t>
      </w:r>
      <w:r w:rsidR="00C05A38">
        <w:t xml:space="preserve"> </w:t>
      </w:r>
    </w:p>
    <w:p w14:paraId="46E1A12C" w14:textId="77777777" w:rsidR="00F403E1" w:rsidRDefault="00F403E1" w:rsidP="00F403E1">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RESTful API</w:t>
      </w:r>
      <w:r w:rsidRPr="00405980">
        <w:rPr>
          <w:rFonts w:ascii="Times New Roman" w:hAnsi="Times New Roman" w:cs="Times New Roman"/>
          <w:sz w:val="32"/>
          <w:szCs w:val="32"/>
          <w:u w:val="single"/>
        </w:rPr>
        <w:t xml:space="preserve">– </w:t>
      </w:r>
    </w:p>
    <w:p w14:paraId="463FDCB3"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REST is acronym for REpresentational State Transfer. It is architectural style for distributed hypermedia systems and was first presented by Roy Fielding in 2000 in his famous dissertation.</w:t>
      </w:r>
    </w:p>
    <w:p w14:paraId="078AF37C"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Like any other architectural style, REST also does have it’s own 6 guiding constraints which must be satisfied if an interface needs to be referred as RESTful. These principles are listed below.</w:t>
      </w:r>
    </w:p>
    <w:p w14:paraId="516D215D" w14:textId="77777777" w:rsidR="00F403E1" w:rsidRDefault="00F403E1" w:rsidP="00F403E1">
      <w:pPr>
        <w:spacing w:after="259" w:line="276" w:lineRule="auto"/>
        <w:rPr>
          <w:rFonts w:ascii="Times New Roman" w:hAnsi="Times New Roman" w:cs="Times New Roman"/>
          <w:b/>
          <w:bCs/>
          <w:sz w:val="32"/>
          <w:szCs w:val="32"/>
          <w:u w:val="single"/>
        </w:rPr>
      </w:pPr>
      <w:r w:rsidRPr="00F403E1">
        <w:rPr>
          <w:rFonts w:ascii="Times New Roman" w:hAnsi="Times New Roman" w:cs="Times New Roman"/>
          <w:b/>
          <w:bCs/>
          <w:sz w:val="32"/>
          <w:szCs w:val="32"/>
          <w:u w:val="single"/>
        </w:rPr>
        <w:t>Guiding Principles of REST</w:t>
      </w:r>
    </w:p>
    <w:p w14:paraId="0AC85035"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lient–server</w:t>
      </w:r>
      <w:r w:rsidRPr="00F403E1">
        <w:rPr>
          <w:rFonts w:ascii="Times New Roman" w:hAnsi="Times New Roman" w:cs="Times New Roman"/>
          <w:sz w:val="24"/>
          <w:szCs w:val="24"/>
        </w:rPr>
        <w:t xml:space="preserve"> – By separating the user interface concerns from the data storage concerns, we improve the portability of the user interface across multiple platforms and improve scalability by simplifying the server components.</w:t>
      </w:r>
    </w:p>
    <w:p w14:paraId="7FD5D429"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Stateless</w:t>
      </w:r>
      <w:r w:rsidRPr="00F403E1">
        <w:rPr>
          <w:rFonts w:ascii="Times New Roman" w:hAnsi="Times New Roman" w:cs="Times New Roman"/>
          <w:sz w:val="24"/>
          <w:szCs w:val="24"/>
        </w:rPr>
        <w:t xml:space="preserve"> – Each request from client to server must contain all of the information necessary to understand the request, and cannot take advantage of any stored context on the server. Session state is therefore kept entirely on the client.</w:t>
      </w:r>
    </w:p>
    <w:p w14:paraId="4528488C"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acheable</w:t>
      </w:r>
      <w:r w:rsidRPr="00F403E1">
        <w:rPr>
          <w:rFonts w:ascii="Times New Roman" w:hAnsi="Times New Roman" w:cs="Times New Roman"/>
          <w:sz w:val="24"/>
          <w:szCs w:val="24"/>
        </w:rPr>
        <w:t xml:space="preserve"> – 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3BDF255" w14:textId="77777777" w:rsidR="004E34D9"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niform interface</w:t>
      </w:r>
      <w:r w:rsidRPr="00F403E1">
        <w:rPr>
          <w:rFonts w:ascii="Times New Roman" w:hAnsi="Times New Roman" w:cs="Times New Roman"/>
          <w:sz w:val="24"/>
          <w:szCs w:val="24"/>
        </w:rPr>
        <w:t xml:space="preserve"> – By applying the software engineering principle of generality to the component interface, the overall system architecture is simplified and the visibility of interactions is improved. In order to obtain a uniform interface, multiple architectural constraints are needed to guide the behavior of components. </w:t>
      </w:r>
    </w:p>
    <w:p w14:paraId="08F69756" w14:textId="77777777" w:rsidR="00965D1B" w:rsidRDefault="00F403E1" w:rsidP="004E34D9">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lastRenderedPageBreak/>
        <w:t>REST is defined by four interface constraints: identification of resources; manipulation of resources through representations; self-descriptive messages; and, hypermedia as the engine of application state</w:t>
      </w:r>
    </w:p>
    <w:p w14:paraId="6D0791FE" w14:textId="0A981F54" w:rsidR="00F403E1" w:rsidRPr="00F403E1" w:rsidRDefault="00965D1B"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 xml:space="preserve"> Layered</w:t>
      </w:r>
      <w:r w:rsidR="00F403E1" w:rsidRPr="004E34D9">
        <w:rPr>
          <w:rFonts w:ascii="Times New Roman" w:hAnsi="Times New Roman" w:cs="Times New Roman"/>
          <w:b/>
          <w:bCs/>
          <w:sz w:val="28"/>
          <w:szCs w:val="28"/>
          <w:u w:val="single"/>
        </w:rPr>
        <w:t xml:space="preserve"> system</w:t>
      </w:r>
      <w:r w:rsidR="00F403E1" w:rsidRPr="00F403E1">
        <w:rPr>
          <w:rFonts w:ascii="Times New Roman" w:hAnsi="Times New Roman" w:cs="Times New Roman"/>
          <w:sz w:val="24"/>
          <w:szCs w:val="24"/>
        </w:rPr>
        <w:t xml:space="preserve"> – The layered system style allows an architecture to be composed of hierarchical layers by constraining component behavior such that each component cannot “see” beyond the immediate layer with which they are interacting.</w:t>
      </w:r>
    </w:p>
    <w:p w14:paraId="5678AF7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6EF05240"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4E34D9">
        <w:rPr>
          <w:rFonts w:ascii="Times New Roman" w:eastAsiaTheme="minorEastAsia" w:hAnsi="Times New Roman" w:cs="Times New Roman"/>
          <w:b/>
          <w:bCs/>
          <w:color w:val="auto"/>
          <w:u w:val="single"/>
        </w:rPr>
        <w:t xml:space="preserve">Code on demand (optional) </w:t>
      </w:r>
      <w:r w:rsidRPr="00F403E1">
        <w:rPr>
          <w:rFonts w:ascii="Times New Roman" w:eastAsiaTheme="minorEastAsia" w:hAnsi="Times New Roman" w:cs="Times New Roman"/>
          <w:color w:val="auto"/>
          <w:sz w:val="24"/>
          <w:szCs w:val="24"/>
        </w:rPr>
        <w:t>– REST allows client functionality to be extended by downloading and executing code in the form of applets or scripts. This simplifies clients by reducing the number of features required to be pre-implemented.</w:t>
      </w:r>
    </w:p>
    <w:p w14:paraId="14906248"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02170F8B"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w:t>
      </w:r>
    </w:p>
    <w:p w14:paraId="49BC017E"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The key abstraction of information in REST is a resource. Any information that can be named can be a resource: a document or image, a temporal service, a collection of other resources, a non-virtual object (e.g. a person), and so on. </w:t>
      </w:r>
    </w:p>
    <w:p w14:paraId="4C9208E1"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REST uses a resource identifier to identify the particular resource involved in an interaction between components.</w:t>
      </w:r>
    </w:p>
    <w:p w14:paraId="196B82DF"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The state of the resource at any particular timestamp is known as resource representation. A representation consists of data, metadata describing the data and hypermedia links which can help the clients in transition to the next desired state.</w:t>
      </w:r>
    </w:p>
    <w:p w14:paraId="4C88646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The data format of a representation is known as a media type. The media type identifies a specification that defines how a representation is to be processed. A truly RESTful API looks like hypertext. </w:t>
      </w:r>
    </w:p>
    <w:p w14:paraId="27809085"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Every addressable unit of information carries an address, either explicitly (e.g., link and id attributes) or implicitly (e.g., derived from the media type definition and representation structure).</w:t>
      </w:r>
    </w:p>
    <w:p w14:paraId="0A3514A3"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31656E48"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 Methods</w:t>
      </w:r>
    </w:p>
    <w:p w14:paraId="1B449B6C"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Another important thing associated with REST is resource methods to be used to perform the desired transition. A large number of people wrongly relate resource methods to HTTP GET/PUT/POST/DELETE methods.</w:t>
      </w:r>
    </w:p>
    <w:p w14:paraId="320B3ADA"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Roy Fielding has never mentioned any recommendation around which method to be used in which condition. All he emphasizes is that it should be uniform interface. </w:t>
      </w:r>
    </w:p>
    <w:p w14:paraId="2AE028DC" w14:textId="7578FE78" w:rsidR="004E34D9" w:rsidRDefault="00F403E1" w:rsidP="00F403E1">
      <w:pPr>
        <w:pStyle w:val="Heading3"/>
        <w:spacing w:line="276" w:lineRule="auto"/>
        <w:ind w:left="-5"/>
        <w:rPr>
          <w:rFonts w:ascii="Times New Roman" w:hAnsi="Times New Roman" w:cs="Times New Roman"/>
          <w:b/>
          <w:bCs/>
          <w:color w:val="auto"/>
        </w:rPr>
      </w:pPr>
      <w:r w:rsidRPr="00F403E1">
        <w:rPr>
          <w:rFonts w:ascii="Times New Roman" w:eastAsiaTheme="minorEastAsia" w:hAnsi="Times New Roman" w:cs="Times New Roman"/>
          <w:color w:val="auto"/>
          <w:sz w:val="24"/>
          <w:szCs w:val="24"/>
        </w:rPr>
        <w:t>If you decide HTTP POST will be used for updating a resource – rather than most people recommend HTTP PUT – it’s alright and application interface will be RESTful.</w:t>
      </w:r>
      <w:r w:rsidR="00C05A38" w:rsidRPr="00C320F4">
        <w:rPr>
          <w:rFonts w:ascii="Times New Roman" w:hAnsi="Times New Roman" w:cs="Times New Roman"/>
          <w:b/>
          <w:bCs/>
          <w:color w:val="auto"/>
        </w:rPr>
        <w:t>1.</w:t>
      </w:r>
      <w:r w:rsidR="00C05A38">
        <w:rPr>
          <w:rFonts w:ascii="Times New Roman" w:hAnsi="Times New Roman" w:cs="Times New Roman"/>
          <w:b/>
          <w:bCs/>
          <w:color w:val="auto"/>
        </w:rPr>
        <w:t>2</w:t>
      </w:r>
      <w:r w:rsidR="00C05A38" w:rsidRPr="00C320F4">
        <w:rPr>
          <w:rFonts w:ascii="Times New Roman" w:hAnsi="Times New Roman" w:cs="Times New Roman"/>
          <w:b/>
          <w:bCs/>
          <w:color w:val="auto"/>
        </w:rPr>
        <w:t xml:space="preserve">.1 </w:t>
      </w:r>
    </w:p>
    <w:p w14:paraId="3DC743BF" w14:textId="207EBD7F" w:rsidR="004E34D9" w:rsidRDefault="004E34D9" w:rsidP="004E34D9"/>
    <w:p w14:paraId="73049819" w14:textId="77777777"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Postman Software</w:t>
      </w:r>
      <w:r w:rsidRPr="00405980">
        <w:rPr>
          <w:rFonts w:ascii="Times New Roman" w:hAnsi="Times New Roman" w:cs="Times New Roman"/>
          <w:sz w:val="32"/>
          <w:szCs w:val="32"/>
          <w:u w:val="single"/>
        </w:rPr>
        <w:t>–</w:t>
      </w:r>
    </w:p>
    <w:p w14:paraId="05B3FEFC" w14:textId="7617D0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Postman is an </w:t>
      </w:r>
      <w:r w:rsidR="00965D1B" w:rsidRPr="004E34D9">
        <w:rPr>
          <w:rFonts w:ascii="Times New Roman" w:hAnsi="Times New Roman" w:cs="Times New Roman"/>
          <w:sz w:val="24"/>
          <w:szCs w:val="24"/>
        </w:rPr>
        <w:t>API (</w:t>
      </w:r>
      <w:r w:rsidRPr="004E34D9">
        <w:rPr>
          <w:rFonts w:ascii="Times New Roman" w:hAnsi="Times New Roman" w:cs="Times New Roman"/>
          <w:sz w:val="24"/>
          <w:szCs w:val="24"/>
        </w:rPr>
        <w:t xml:space="preserve">application programming interface) development tool which helps to build, test and modify APIs. Almost any functionality that could be needed by any developer is encapsulated in this tool. </w:t>
      </w:r>
    </w:p>
    <w:p w14:paraId="6549AF4F"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is used by over 5 million developers every month to make their API development easy and simple. </w:t>
      </w:r>
    </w:p>
    <w:p w14:paraId="1E6BB299" w14:textId="6696F40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has the ability to make various types of HTTP </w:t>
      </w:r>
      <w:r w:rsidR="00965D1B" w:rsidRPr="004E34D9">
        <w:rPr>
          <w:rFonts w:ascii="Times New Roman" w:hAnsi="Times New Roman" w:cs="Times New Roman"/>
          <w:sz w:val="24"/>
          <w:szCs w:val="24"/>
        </w:rPr>
        <w:t>requests (</w:t>
      </w:r>
      <w:r w:rsidRPr="004E34D9">
        <w:rPr>
          <w:rFonts w:ascii="Times New Roman" w:hAnsi="Times New Roman" w:cs="Times New Roman"/>
          <w:sz w:val="24"/>
          <w:szCs w:val="24"/>
        </w:rPr>
        <w:t xml:space="preserve">GET, POST, PUT, PATCH), saving environments for later use, converting the API to code for various </w:t>
      </w:r>
      <w:r w:rsidR="00965D1B" w:rsidRPr="004E34D9">
        <w:rPr>
          <w:rFonts w:ascii="Times New Roman" w:hAnsi="Times New Roman" w:cs="Times New Roman"/>
          <w:sz w:val="24"/>
          <w:szCs w:val="24"/>
        </w:rPr>
        <w:t>languages (</w:t>
      </w:r>
      <w:r w:rsidRPr="004E34D9">
        <w:rPr>
          <w:rFonts w:ascii="Times New Roman" w:hAnsi="Times New Roman" w:cs="Times New Roman"/>
          <w:sz w:val="24"/>
          <w:szCs w:val="24"/>
        </w:rPr>
        <w:t>like JavaScript, Python).</w:t>
      </w:r>
    </w:p>
    <w:p w14:paraId="735B1611" w14:textId="658B6A4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ostman is based on a wide range of extremely user-friendly power tools. For more than 8 million users, Postman has become a tool of convenience. Following are the reasons why Postman is used:</w:t>
      </w:r>
    </w:p>
    <w:p w14:paraId="79E401A3" w14:textId="3B5A383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ccessibility</w:t>
      </w:r>
      <w:r w:rsidRPr="004E34D9">
        <w:rPr>
          <w:rFonts w:ascii="Times New Roman" w:hAnsi="Times New Roman" w:cs="Times New Roman"/>
          <w:sz w:val="24"/>
          <w:szCs w:val="24"/>
        </w:rPr>
        <w:t>- One can use it anywhere after installing Postman into the device by simply logging in to the account.</w:t>
      </w:r>
    </w:p>
    <w:p w14:paraId="4DDBDA3C" w14:textId="0F2AED73"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se Collections</w:t>
      </w:r>
      <w:r w:rsidRPr="004E34D9">
        <w:rPr>
          <w:rFonts w:ascii="Times New Roman" w:hAnsi="Times New Roman" w:cs="Times New Roman"/>
          <w:sz w:val="24"/>
          <w:szCs w:val="24"/>
        </w:rPr>
        <w:t>-Postman allows users to build collections for their API-calls. Every set can create multiple requests and subfolders. It will help to organize the test suites.</w:t>
      </w:r>
    </w:p>
    <w:p w14:paraId="49578F53" w14:textId="7CE3FDF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Test development</w:t>
      </w:r>
      <w:r w:rsidRPr="004E34D9">
        <w:rPr>
          <w:rFonts w:ascii="Times New Roman" w:hAnsi="Times New Roman" w:cs="Times New Roman"/>
          <w:sz w:val="24"/>
          <w:szCs w:val="24"/>
        </w:rPr>
        <w:t>- To test checkpoints, verification of successful HTTP response status shall be added to every API- calls.</w:t>
      </w:r>
    </w:p>
    <w:p w14:paraId="1F039407" w14:textId="5193A90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utomation Testing</w:t>
      </w:r>
      <w:r w:rsidRPr="004E34D9">
        <w:rPr>
          <w:rFonts w:ascii="Times New Roman" w:hAnsi="Times New Roman" w:cs="Times New Roman"/>
          <w:sz w:val="24"/>
          <w:szCs w:val="24"/>
        </w:rPr>
        <w:t>-Tests can be performed in several repetitions or iterations by using the Collection Runner or Newman, which saves time for repeated tests.</w:t>
      </w:r>
    </w:p>
    <w:p w14:paraId="63D62307" w14:textId="28C759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reating Environments</w:t>
      </w:r>
      <w:r w:rsidRPr="004E34D9">
        <w:rPr>
          <w:rFonts w:ascii="Times New Roman" w:hAnsi="Times New Roman" w:cs="Times New Roman"/>
          <w:sz w:val="24"/>
          <w:szCs w:val="24"/>
        </w:rPr>
        <w:t>- The design of multiple environments results in less replication of tests as one can use the same collection but for a different setting.</w:t>
      </w:r>
    </w:p>
    <w:p w14:paraId="1CB6AB8E" w14:textId="02D320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Debugging</w:t>
      </w:r>
      <w:r w:rsidRPr="004E34D9">
        <w:rPr>
          <w:rFonts w:ascii="Times New Roman" w:hAnsi="Times New Roman" w:cs="Times New Roman"/>
          <w:sz w:val="24"/>
          <w:szCs w:val="24"/>
        </w:rPr>
        <w:t>- To effectively debug the tests, the postman console helps to track what data is being retrieved.</w:t>
      </w:r>
    </w:p>
    <w:p w14:paraId="7DB0D0DA" w14:textId="7BC2DA32"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llaboration</w:t>
      </w:r>
      <w:r w:rsidRPr="004E34D9">
        <w:rPr>
          <w:rFonts w:ascii="Times New Roman" w:hAnsi="Times New Roman" w:cs="Times New Roman"/>
          <w:sz w:val="24"/>
          <w:szCs w:val="24"/>
        </w:rPr>
        <w:t>- You can import or export collections and environments to enhance the sharing of files. You may also use a direct connection to share the collections.</w:t>
      </w:r>
    </w:p>
    <w:p w14:paraId="7403C346" w14:textId="03493FA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ntinuous integration</w:t>
      </w:r>
      <w:r w:rsidRPr="004E34D9">
        <w:rPr>
          <w:rFonts w:ascii="Times New Roman" w:hAnsi="Times New Roman" w:cs="Times New Roman"/>
          <w:sz w:val="24"/>
          <w:szCs w:val="24"/>
        </w:rPr>
        <w:t xml:space="preserve">-It can support continuous integration. </w:t>
      </w:r>
    </w:p>
    <w:p w14:paraId="472FF204" w14:textId="04CFAAD3"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HTTP Requests</w:t>
      </w:r>
      <w:r w:rsidRPr="00405980">
        <w:rPr>
          <w:rFonts w:ascii="Times New Roman" w:hAnsi="Times New Roman" w:cs="Times New Roman"/>
          <w:sz w:val="32"/>
          <w:szCs w:val="32"/>
          <w:u w:val="single"/>
        </w:rPr>
        <w:t>–</w:t>
      </w:r>
    </w:p>
    <w:p w14:paraId="71205330"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An HTTP client sends an HTTP request to a server in the form of a request message which includes following format:</w:t>
      </w:r>
    </w:p>
    <w:p w14:paraId="68697F37"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A Request-line</w:t>
      </w:r>
    </w:p>
    <w:p w14:paraId="633FE90C" w14:textId="102EF87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Zero or more header (General|Request|Entity) fields followed by CRLF</w:t>
      </w:r>
    </w:p>
    <w:p w14:paraId="25DC6A1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An empty line (i.e., a line with nothing preceding the CRLF) </w:t>
      </w:r>
    </w:p>
    <w:p w14:paraId="46AFA9DF" w14:textId="74FF56B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dicating the end of the header fields</w:t>
      </w:r>
    </w:p>
    <w:p w14:paraId="1E29D45D" w14:textId="02AE374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Optionally a message-body</w:t>
      </w:r>
    </w:p>
    <w:p w14:paraId="26540FDD" w14:textId="708C147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following sections explain each of the entities used in an HTTP request message.</w:t>
      </w:r>
    </w:p>
    <w:p w14:paraId="01F161EA"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w:t>
      </w:r>
    </w:p>
    <w:p w14:paraId="51DDB6D4" w14:textId="77777777" w:rsidR="002C3CA3"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Line begins with a method token, followed by the Request-URI and the protocol version, and ending with CRLF. The elements are separated by space SP characters.</w:t>
      </w:r>
    </w:p>
    <w:p w14:paraId="314AE14A" w14:textId="3C883EC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 = Method SP Request-URI SP HTTP-Version CRLF</w:t>
      </w:r>
    </w:p>
    <w:p w14:paraId="59967892" w14:textId="41BBCEFD"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Let's discuss each of the parts mentioned in the Request-Line.</w:t>
      </w:r>
    </w:p>
    <w:p w14:paraId="7C9C599E"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Request Method</w:t>
      </w:r>
    </w:p>
    <w:p w14:paraId="1561F6B2" w14:textId="5D008FE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 method indicates the method to be performed on the resource identified by the given Request-URI. The method is case-sensitive and should always be mentioned in uppercase. The following table lists all the supported methods in HTTP/1.1.</w:t>
      </w:r>
    </w:p>
    <w:p w14:paraId="7A783698" w14:textId="543DD569"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1</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GET</w:t>
      </w:r>
    </w:p>
    <w:p w14:paraId="70D370E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GET method is used to retrieve information from the given server using a given URI. Requests using GET should only retrieve data and should have no other effect on the data.</w:t>
      </w:r>
    </w:p>
    <w:p w14:paraId="2D593405" w14:textId="7424AC56"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2</w:t>
      </w:r>
      <w:r w:rsidR="002C3CA3" w:rsidRP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HEAD</w:t>
      </w:r>
    </w:p>
    <w:p w14:paraId="32A29117" w14:textId="5F63B3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ame as GET, but it transfers the status line and the header section only.</w:t>
      </w:r>
    </w:p>
    <w:p w14:paraId="21A4E0C5" w14:textId="79F05555"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3</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OST</w:t>
      </w:r>
    </w:p>
    <w:p w14:paraId="04F946C8" w14:textId="0EF3A039"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lastRenderedPageBreak/>
        <w:t>A POST request is used to send data to the server, for example, customer information, file upload, etc. using HTML forms.</w:t>
      </w:r>
    </w:p>
    <w:p w14:paraId="6A1D0779" w14:textId="2F403CC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4</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UT</w:t>
      </w:r>
    </w:p>
    <w:p w14:paraId="09DA2CCC" w14:textId="33566B85"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places all the current representations of the target resource with the uploaded content.</w:t>
      </w:r>
    </w:p>
    <w:p w14:paraId="11F54BC7" w14:textId="2C9A1E97"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5</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DELETE</w:t>
      </w:r>
    </w:p>
    <w:p w14:paraId="73230AC6" w14:textId="1567ABB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moves all the current representations of the target resource given by URI.</w:t>
      </w:r>
    </w:p>
    <w:p w14:paraId="22614F1C" w14:textId="421C543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6</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CONNECT</w:t>
      </w:r>
    </w:p>
    <w:p w14:paraId="39DB6026" w14:textId="4533D35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Establishes a tunnel to the server identified by a given URI.</w:t>
      </w:r>
    </w:p>
    <w:p w14:paraId="300464E7" w14:textId="64647D1F"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7</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OPTIONS</w:t>
      </w:r>
    </w:p>
    <w:p w14:paraId="111FA845" w14:textId="703E8E9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Describe the communication options for the target resource.</w:t>
      </w:r>
    </w:p>
    <w:p w14:paraId="06870B94" w14:textId="0D246181"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8</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TRACE</w:t>
      </w:r>
    </w:p>
    <w:p w14:paraId="2BB3432E" w14:textId="2AF1DBC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erforms a message loop back test along with the path to the target resource.</w:t>
      </w:r>
    </w:p>
    <w:p w14:paraId="52A3E633" w14:textId="77777777" w:rsidR="002C3CA3" w:rsidRDefault="002C3CA3" w:rsidP="004E34D9">
      <w:pPr>
        <w:spacing w:after="259" w:line="276" w:lineRule="auto"/>
        <w:rPr>
          <w:rFonts w:ascii="Times New Roman" w:hAnsi="Times New Roman" w:cs="Times New Roman"/>
          <w:sz w:val="24"/>
          <w:szCs w:val="24"/>
        </w:rPr>
      </w:pPr>
    </w:p>
    <w:p w14:paraId="038221DE" w14:textId="1406A547" w:rsidR="004E34D9" w:rsidRPr="002C3CA3" w:rsidRDefault="004E34D9" w:rsidP="004E34D9">
      <w:pPr>
        <w:spacing w:after="259" w:line="276" w:lineRule="auto"/>
        <w:rPr>
          <w:rFonts w:ascii="Times New Roman" w:hAnsi="Times New Roman" w:cs="Times New Roman"/>
          <w:sz w:val="24"/>
          <w:szCs w:val="24"/>
        </w:rPr>
      </w:pPr>
      <w:r w:rsidRPr="002C3CA3">
        <w:rPr>
          <w:rFonts w:ascii="Times New Roman" w:hAnsi="Times New Roman" w:cs="Times New Roman"/>
          <w:sz w:val="24"/>
          <w:szCs w:val="24"/>
        </w:rPr>
        <w:t>HTTP response status codes indicate whether a specific HTTP request has been successfully completed. Responses are grouped in five classes:</w:t>
      </w:r>
    </w:p>
    <w:p w14:paraId="3259E56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formational responses (100–199)</w:t>
      </w:r>
    </w:p>
    <w:p w14:paraId="3DC1F97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uccessful responses (200–299)</w:t>
      </w:r>
    </w:p>
    <w:p w14:paraId="558BC5F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directs (300–399)</w:t>
      </w:r>
    </w:p>
    <w:p w14:paraId="6E363AA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Client errors (400–499)</w:t>
      </w:r>
    </w:p>
    <w:p w14:paraId="2DD925AA" w14:textId="11B938E7" w:rsid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erver errors (500–599)</w:t>
      </w:r>
    </w:p>
    <w:p w14:paraId="09C8C126" w14:textId="77777777" w:rsidR="002C3CA3" w:rsidRPr="004E34D9" w:rsidRDefault="002C3CA3" w:rsidP="004E34D9">
      <w:pPr>
        <w:spacing w:after="259" w:line="276" w:lineRule="auto"/>
        <w:rPr>
          <w:rFonts w:ascii="Times New Roman" w:hAnsi="Times New Roman" w:cs="Times New Roman"/>
          <w:sz w:val="24"/>
          <w:szCs w:val="24"/>
        </w:rPr>
      </w:pPr>
    </w:p>
    <w:p w14:paraId="4FB65725" w14:textId="77777777" w:rsidR="0063672D" w:rsidRDefault="0063672D" w:rsidP="002D659D">
      <w:pPr>
        <w:spacing w:after="259" w:line="276" w:lineRule="auto"/>
        <w:rPr>
          <w:rFonts w:ascii="Times New Roman" w:hAnsi="Times New Roman" w:cs="Times New Roman"/>
          <w:b/>
          <w:sz w:val="32"/>
          <w:szCs w:val="32"/>
          <w:u w:val="single"/>
        </w:rPr>
      </w:pPr>
    </w:p>
    <w:p w14:paraId="72D70D0D" w14:textId="67A212C1"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Axios</w:t>
      </w:r>
      <w:r w:rsidRPr="00405980">
        <w:rPr>
          <w:rFonts w:ascii="Times New Roman" w:hAnsi="Times New Roman" w:cs="Times New Roman"/>
          <w:sz w:val="32"/>
          <w:szCs w:val="32"/>
          <w:u w:val="single"/>
        </w:rPr>
        <w:t>–</w:t>
      </w:r>
    </w:p>
    <w:p w14:paraId="2D26C727" w14:textId="77777777" w:rsidR="002D659D" w:rsidRDefault="002D659D" w:rsidP="002D659D">
      <w:r>
        <w:t>Axios is a Promise-based HTTP client for JavaScript which can be used in your front-end application and in your Node.js backend.</w:t>
      </w:r>
    </w:p>
    <w:p w14:paraId="43B2E089" w14:textId="77777777" w:rsidR="002D659D" w:rsidRDefault="002D659D" w:rsidP="002D659D">
      <w:r>
        <w:t xml:space="preserve">By using Axios it’s easy to send asynchronous HTTP request to REST endpoints and perform CRUD operations. </w:t>
      </w:r>
    </w:p>
    <w:p w14:paraId="405CB88B" w14:textId="77777777" w:rsidR="002D659D" w:rsidRDefault="002D659D" w:rsidP="002D659D">
      <w:r>
        <w:t>The Axios library can be used in your plain JavaScript application or can be used together with more advanced frameworks like Vue.js.</w:t>
      </w:r>
    </w:p>
    <w:p w14:paraId="40207EFE" w14:textId="77777777" w:rsidR="002D659D" w:rsidRDefault="002D659D" w:rsidP="002D659D"/>
    <w:p w14:paraId="39B4AF97" w14:textId="77777777" w:rsidR="002D659D" w:rsidRPr="002D659D" w:rsidRDefault="002D659D" w:rsidP="002D659D">
      <w:pPr>
        <w:rPr>
          <w:b/>
          <w:bCs/>
          <w:sz w:val="28"/>
          <w:szCs w:val="28"/>
          <w:u w:val="single"/>
        </w:rPr>
      </w:pPr>
      <w:r w:rsidRPr="002D659D">
        <w:rPr>
          <w:b/>
          <w:bCs/>
          <w:sz w:val="28"/>
          <w:szCs w:val="28"/>
          <w:u w:val="single"/>
        </w:rPr>
        <w:t>Axios vs Fetch</w:t>
      </w:r>
    </w:p>
    <w:p w14:paraId="63C0FB1C" w14:textId="77777777" w:rsidR="002D659D" w:rsidRDefault="002D659D" w:rsidP="002D659D">
      <w:r>
        <w:t>As you’re probably aware, modern browsers ship with the newer Fetch API built in, so why not just use that? There are several differences between the two that many feel gives Axios the edge.</w:t>
      </w:r>
    </w:p>
    <w:p w14:paraId="7D6E5768" w14:textId="77777777" w:rsidR="002D659D" w:rsidRDefault="002D659D" w:rsidP="002D659D">
      <w:r>
        <w:t xml:space="preserve">One such difference is in how the two libraries treat HTTP error codes. </w:t>
      </w:r>
    </w:p>
    <w:p w14:paraId="0D1C22C0" w14:textId="77777777" w:rsidR="002D659D" w:rsidRDefault="002D659D" w:rsidP="002D659D">
      <w:r>
        <w:t xml:space="preserve">When using Fetch, if the server returns a 4xx or 5xx series error, your catch() callback won’t be triggered and it is down to the developer to check the response status code to determine if the request was successful. </w:t>
      </w:r>
    </w:p>
    <w:p w14:paraId="0B6DDDDE" w14:textId="77777777" w:rsidR="002D659D" w:rsidRDefault="002D659D" w:rsidP="002D659D">
      <w:r>
        <w:t>Axios, on the other hand, will reject the request promise if one of these status codes is returned.</w:t>
      </w:r>
    </w:p>
    <w:p w14:paraId="10E55762" w14:textId="77777777" w:rsidR="002D659D" w:rsidRDefault="002D659D" w:rsidP="002D659D">
      <w:r>
        <w:t xml:space="preserve">Another small difference, which often trips up developers new to the API, is that Fetch doesn’t automatically send cookies back to the server when making a request. It’s necessary to explicitly pass an option for them to be included. </w:t>
      </w:r>
    </w:p>
    <w:p w14:paraId="4955F3E3" w14:textId="77777777" w:rsidR="002D659D" w:rsidRDefault="002D659D" w:rsidP="002D659D">
      <w:r>
        <w:t>Axios has your back here.</w:t>
      </w:r>
    </w:p>
    <w:p w14:paraId="017A2888" w14:textId="77777777" w:rsidR="002D659D" w:rsidRDefault="002D659D" w:rsidP="002D659D"/>
    <w:p w14:paraId="46718D72" w14:textId="77777777" w:rsidR="002D659D" w:rsidRDefault="002D659D" w:rsidP="002D659D">
      <w:r>
        <w:t>Making Requests</w:t>
      </w:r>
    </w:p>
    <w:p w14:paraId="3FD06A4F" w14:textId="3FC9CB8C" w:rsidR="002D659D" w:rsidRDefault="002D659D" w:rsidP="002D659D">
      <w:r>
        <w:t>Similar to jQuery’s $.ajax function, you can make any kind of HTTP request by passing an options object to Axios:</w:t>
      </w:r>
    </w:p>
    <w:p w14:paraId="398B1E75" w14:textId="77777777" w:rsidR="002D659D" w:rsidRDefault="002D659D" w:rsidP="002D659D">
      <w:r>
        <w:t>axios({</w:t>
      </w:r>
    </w:p>
    <w:p w14:paraId="291C4C77" w14:textId="77777777" w:rsidR="002D659D" w:rsidRDefault="002D659D" w:rsidP="002D659D">
      <w:r>
        <w:t xml:space="preserve">  method: 'post',</w:t>
      </w:r>
    </w:p>
    <w:p w14:paraId="3DAE4287" w14:textId="77777777" w:rsidR="002D659D" w:rsidRDefault="002D659D" w:rsidP="002D659D">
      <w:r>
        <w:t xml:space="preserve">  url: '/login',</w:t>
      </w:r>
    </w:p>
    <w:p w14:paraId="613B11F4" w14:textId="77777777" w:rsidR="002D659D" w:rsidRDefault="002D659D" w:rsidP="002D659D">
      <w:r>
        <w:t xml:space="preserve">  data: {</w:t>
      </w:r>
    </w:p>
    <w:p w14:paraId="322CA079" w14:textId="77777777" w:rsidR="002D659D" w:rsidRDefault="002D659D" w:rsidP="002D659D">
      <w:r>
        <w:t xml:space="preserve">    user: 'brunos',</w:t>
      </w:r>
    </w:p>
    <w:p w14:paraId="6A2C47C2" w14:textId="77777777" w:rsidR="00965D1B" w:rsidRDefault="002D659D" w:rsidP="002D659D">
      <w:r>
        <w:t xml:space="preserve">    lastName: 'ilovenodejs'  }</w:t>
      </w:r>
    </w:p>
    <w:p w14:paraId="518AE169" w14:textId="369AC2B4" w:rsidR="002D659D" w:rsidRDefault="002D659D" w:rsidP="002D659D">
      <w:r>
        <w:t>});</w:t>
      </w:r>
    </w:p>
    <w:p w14:paraId="57F64B44" w14:textId="77777777" w:rsidR="002D659D" w:rsidRDefault="002D659D" w:rsidP="002D659D"/>
    <w:p w14:paraId="1EB24C8B" w14:textId="77777777" w:rsidR="002D659D" w:rsidRDefault="002D659D" w:rsidP="002D659D">
      <w:r>
        <w:t>Here, we’re telling Axios which HTTP method we’d like to use (e.g. GET/POST/DELETE etc.) and which URL the request should be made to.</w:t>
      </w:r>
    </w:p>
    <w:p w14:paraId="392F25FF" w14:textId="77777777" w:rsidR="002D659D" w:rsidRDefault="002D659D" w:rsidP="002D659D">
      <w:r>
        <w:t xml:space="preserve">We’re also providing some data to be sent along with the request in the form of a simple JavaScript object of key/value pairs. </w:t>
      </w:r>
    </w:p>
    <w:p w14:paraId="39387313" w14:textId="60D175A3" w:rsidR="004E34D9" w:rsidRDefault="002D659D" w:rsidP="002D659D">
      <w:r>
        <w:t>By default, Axios will serialize this as JSON and send it as the request body.</w:t>
      </w:r>
    </w:p>
    <w:p w14:paraId="213BFC18" w14:textId="1542D74C" w:rsidR="004E34D9" w:rsidRDefault="004E34D9" w:rsidP="004E34D9"/>
    <w:p w14:paraId="0FC9374F" w14:textId="421D7258"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sidR="0089607E">
        <w:rPr>
          <w:rFonts w:ascii="Times New Roman" w:hAnsi="Times New Roman" w:cs="Times New Roman"/>
          <w:b/>
          <w:sz w:val="32"/>
          <w:szCs w:val="32"/>
          <w:u w:val="single"/>
        </w:rPr>
        <w:t>JWT</w:t>
      </w:r>
      <w:r w:rsidRPr="00405980">
        <w:rPr>
          <w:rFonts w:ascii="Times New Roman" w:hAnsi="Times New Roman" w:cs="Times New Roman"/>
          <w:sz w:val="32"/>
          <w:szCs w:val="32"/>
          <w:u w:val="single"/>
        </w:rPr>
        <w:t>–</w:t>
      </w:r>
    </w:p>
    <w:p w14:paraId="37E129FA" w14:textId="3B546795"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 xml:space="preserve">JSON Web Token (JWT) is an open standard (RFC 7519) that defines a compact and self-contained way for securely transmitting information between parties as a JSON object. This information can be verified and trusted because it is digitally signed. </w:t>
      </w:r>
    </w:p>
    <w:p w14:paraId="54143E5A"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JWTs can be signed using a secret (with the HMAC algorithm) or a public/private key pair using RSA or ECDSA.</w:t>
      </w:r>
    </w:p>
    <w:p w14:paraId="134F6EE3" w14:textId="3016888F"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Here are some scenarios where JSON Web Tokens are useful:</w:t>
      </w:r>
    </w:p>
    <w:p w14:paraId="695DA76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t>Authorization:</w:t>
      </w:r>
      <w:r w:rsidRPr="002D659D">
        <w:rPr>
          <w:rFonts w:ascii="Times New Roman" w:hAnsi="Times New Roman" w:cs="Times New Roman"/>
          <w:sz w:val="24"/>
          <w:szCs w:val="24"/>
        </w:rPr>
        <w:t xml:space="preserve"> This is the most common scenario for using JWT. Once the user is logged in, each subsequent request will include the JWT, allowing the user to access routes, services, and resources that are permitted with that token. </w:t>
      </w:r>
    </w:p>
    <w:p w14:paraId="3BAE0F9C" w14:textId="6B81B016"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Single Sign On is a feature that widely uses JWT nowadays, because of its small overhead and its ability to be easily used across different domains.</w:t>
      </w:r>
    </w:p>
    <w:p w14:paraId="1F99A7A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t>Information Exchange</w:t>
      </w:r>
      <w:r w:rsidRPr="002D659D">
        <w:rPr>
          <w:rFonts w:ascii="Times New Roman" w:hAnsi="Times New Roman" w:cs="Times New Roman"/>
          <w:sz w:val="24"/>
          <w:szCs w:val="24"/>
        </w:rPr>
        <w:t xml:space="preserve">: JSON Web Tokens are a good way of securely transmitting information between parties. Because JWTs can be signed—for example, using public/private key pairs—you can be sure the senders are who they say they are. </w:t>
      </w:r>
    </w:p>
    <w:p w14:paraId="61EC3AB7" w14:textId="64C21659"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Additionally, as the signature is calculated using the header and the payload, you can also verify that the content hasn't been tampered with.</w:t>
      </w:r>
    </w:p>
    <w:p w14:paraId="404A4963" w14:textId="77777777" w:rsidR="004E34D9" w:rsidRPr="004E34D9" w:rsidRDefault="004E34D9" w:rsidP="004E34D9"/>
    <w:p w14:paraId="445FC1EA" w14:textId="77777777" w:rsidR="004E34D9" w:rsidRDefault="004E34D9" w:rsidP="00F403E1">
      <w:pPr>
        <w:pStyle w:val="Heading3"/>
        <w:spacing w:line="276" w:lineRule="auto"/>
        <w:ind w:left="-5"/>
        <w:rPr>
          <w:rFonts w:ascii="Times New Roman" w:hAnsi="Times New Roman" w:cs="Times New Roman"/>
          <w:b/>
          <w:bCs/>
          <w:color w:val="auto"/>
        </w:rPr>
      </w:pPr>
    </w:p>
    <w:p w14:paraId="2483CBEA" w14:textId="748C45D4" w:rsidR="00C05A38" w:rsidRPr="009955FB" w:rsidRDefault="00C05A38" w:rsidP="00F403E1">
      <w:pPr>
        <w:pStyle w:val="Heading3"/>
        <w:spacing w:line="276" w:lineRule="auto"/>
        <w:ind w:left="-5"/>
        <w:rPr>
          <w:rFonts w:ascii="Times New Roman" w:hAnsi="Times New Roman" w:cs="Times New Roman"/>
          <w:b/>
          <w:bCs/>
          <w:color w:val="auto"/>
          <w:sz w:val="32"/>
          <w:szCs w:val="32"/>
          <w:u w:val="single"/>
        </w:rPr>
      </w:pPr>
      <w:r w:rsidRPr="009955FB">
        <w:rPr>
          <w:rFonts w:ascii="Times New Roman" w:hAnsi="Times New Roman" w:cs="Times New Roman"/>
          <w:b/>
          <w:bCs/>
          <w:color w:val="auto"/>
          <w:sz w:val="32"/>
          <w:szCs w:val="32"/>
          <w:u w:val="single"/>
        </w:rPr>
        <w:t>Hardware Requirements</w:t>
      </w:r>
      <w:r w:rsidRPr="009955FB">
        <w:rPr>
          <w:rFonts w:ascii="Times New Roman" w:hAnsi="Times New Roman" w:cs="Times New Roman"/>
          <w:b/>
          <w:bCs/>
          <w:color w:val="auto"/>
          <w:sz w:val="32"/>
          <w:szCs w:val="32"/>
          <w:u w:val="single" w:color="000000"/>
        </w:rPr>
        <w:t xml:space="preserve"> </w:t>
      </w:r>
    </w:p>
    <w:p w14:paraId="4F69EDD6" w14:textId="77777777" w:rsidR="009955FB" w:rsidRPr="009955FB" w:rsidRDefault="009955FB" w:rsidP="009955FB">
      <w:pPr>
        <w:spacing w:line="276" w:lineRule="auto"/>
        <w:ind w:right="4"/>
        <w:jc w:val="both"/>
        <w:rPr>
          <w:rFonts w:ascii="Times New Roman" w:eastAsiaTheme="minorHAnsi" w:hAnsi="Times New Roman" w:cs="Times New Roman"/>
          <w:b/>
          <w:bCs/>
          <w:sz w:val="24"/>
          <w:szCs w:val="24"/>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2DD61285" w14:textId="77777777" w:rsidR="009955FB" w:rsidRPr="009955FB" w:rsidRDefault="009955FB" w:rsidP="009955FB">
      <w:pPr>
        <w:pStyle w:val="ListParagraph"/>
        <w:numPr>
          <w:ilvl w:val="0"/>
          <w:numId w:val="9"/>
        </w:numPr>
        <w:spacing w:line="276" w:lineRule="auto"/>
        <w:ind w:left="720" w:right="4"/>
        <w:jc w:val="both"/>
        <w:rPr>
          <w:rFonts w:ascii="Times New Roman" w:hAnsi="Times New Roman" w:cs="Times New Roman"/>
          <w:sz w:val="24"/>
          <w:szCs w:val="24"/>
        </w:rPr>
      </w:pPr>
      <w:r w:rsidRPr="009955FB">
        <w:rPr>
          <w:rFonts w:ascii="Times New Roman" w:hAnsi="Times New Roman" w:cs="Times New Roman"/>
          <w:sz w:val="24"/>
          <w:szCs w:val="24"/>
        </w:rPr>
        <w:t>Laptop or PC with the following configuration (minimum, for decent execution):</w:t>
      </w:r>
    </w:p>
    <w:p w14:paraId="089141C0"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lastRenderedPageBreak/>
        <w:t>Processor</w:t>
      </w:r>
      <w:r w:rsidRPr="009955FB">
        <w:rPr>
          <w:rFonts w:ascii="Times New Roman" w:hAnsi="Times New Roman" w:cs="Times New Roman"/>
          <w:sz w:val="24"/>
          <w:szCs w:val="24"/>
        </w:rPr>
        <w:t>: Intel Core i3 6</w:t>
      </w:r>
      <w:r w:rsidRPr="009955FB">
        <w:rPr>
          <w:rFonts w:ascii="Times New Roman" w:hAnsi="Times New Roman" w:cs="Times New Roman"/>
          <w:sz w:val="24"/>
          <w:szCs w:val="24"/>
          <w:vertAlign w:val="superscript"/>
        </w:rPr>
        <w:t>th</w:t>
      </w:r>
      <w:r w:rsidRPr="009955FB">
        <w:rPr>
          <w:rFonts w:ascii="Times New Roman" w:hAnsi="Times New Roman" w:cs="Times New Roman"/>
          <w:sz w:val="24"/>
          <w:szCs w:val="24"/>
        </w:rPr>
        <w:t xml:space="preserve"> Generation</w:t>
      </w:r>
    </w:p>
    <w:p w14:paraId="47941686"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Ram</w:t>
      </w:r>
      <w:r w:rsidRPr="009955FB">
        <w:rPr>
          <w:rFonts w:ascii="Times New Roman" w:hAnsi="Times New Roman" w:cs="Times New Roman"/>
          <w:sz w:val="24"/>
          <w:szCs w:val="24"/>
        </w:rPr>
        <w:t>: 4GB</w:t>
      </w:r>
    </w:p>
    <w:p w14:paraId="1731003A"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OS</w:t>
      </w:r>
      <w:r w:rsidRPr="009955FB">
        <w:rPr>
          <w:rFonts w:ascii="Times New Roman" w:hAnsi="Times New Roman" w:cs="Times New Roman"/>
          <w:sz w:val="24"/>
          <w:szCs w:val="24"/>
        </w:rPr>
        <w:t>: Microsoft Windows 7 or above</w:t>
      </w:r>
    </w:p>
    <w:p w14:paraId="4DE279FA"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046E3B8C"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13EF2787" w14:textId="77777777" w:rsidR="009955FB" w:rsidRPr="009955FB" w:rsidRDefault="009955FB" w:rsidP="009955FB">
      <w:pPr>
        <w:pStyle w:val="ListParagraph"/>
        <w:spacing w:line="276" w:lineRule="auto"/>
        <w:ind w:left="1440" w:right="4"/>
        <w:jc w:val="both"/>
        <w:rPr>
          <w:rFonts w:ascii="Times New Roman" w:hAnsi="Times New Roman" w:cs="Times New Roman"/>
          <w:sz w:val="24"/>
          <w:szCs w:val="24"/>
        </w:rPr>
      </w:pPr>
    </w:p>
    <w:p w14:paraId="58CC2C53" w14:textId="77777777" w:rsidR="009955FB" w:rsidRPr="009955FB" w:rsidRDefault="009955FB" w:rsidP="009955FB">
      <w:pPr>
        <w:spacing w:line="276" w:lineRule="auto"/>
        <w:ind w:right="4"/>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2BCD5487"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b/>
          <w:bCs/>
          <w:i/>
          <w:iCs/>
          <w:sz w:val="24"/>
          <w:szCs w:val="24"/>
        </w:rPr>
        <w:t>GitHub</w:t>
      </w:r>
      <w:r w:rsidRPr="009955FB">
        <w:rPr>
          <w:rFonts w:ascii="Times New Roman" w:hAnsi="Times New Roman" w:cs="Times New Roman"/>
          <w:sz w:val="24"/>
          <w:szCs w:val="24"/>
        </w:rPr>
        <w:t>: For hosting the website (At the initial stage) and to store the website design and related stuff.</w:t>
      </w:r>
    </w:p>
    <w:p w14:paraId="7F3099DA"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Front End Technologies:</w:t>
      </w:r>
    </w:p>
    <w:p w14:paraId="068B461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HTML5</w:t>
      </w:r>
    </w:p>
    <w:p w14:paraId="280CD0F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CSS 3</w:t>
      </w:r>
    </w:p>
    <w:p w14:paraId="0EB9BA86"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JavaScript using React.js</w:t>
      </w:r>
    </w:p>
    <w:p w14:paraId="063566E6"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 xml:space="preserve">Back End Technologies: </w:t>
      </w:r>
    </w:p>
    <w:p w14:paraId="49B92C38"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MongoDB – document database</w:t>
      </w:r>
    </w:p>
    <w:p w14:paraId="5FE22FB1"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Express.js – server-side web framework</w:t>
      </w:r>
    </w:p>
    <w:p w14:paraId="034C80DB"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Node.js – premier JavaScript web server</w:t>
      </w:r>
    </w:p>
    <w:p w14:paraId="43604B10" w14:textId="77777777" w:rsidR="009955FB" w:rsidRDefault="009955FB" w:rsidP="009955FB">
      <w:pPr>
        <w:spacing w:line="276" w:lineRule="auto"/>
        <w:ind w:firstLine="360"/>
        <w:jc w:val="center"/>
        <w:rPr>
          <w:rFonts w:ascii="Times New Roman" w:hAnsi="Times New Roman" w:cs="Times New Roman"/>
          <w:b/>
          <w:bCs/>
          <w:sz w:val="24"/>
          <w:szCs w:val="24"/>
          <w:u w:val="thick"/>
        </w:rPr>
      </w:pPr>
    </w:p>
    <w:p w14:paraId="12D9076A" w14:textId="602C7AE7" w:rsidR="009955FB" w:rsidRPr="009955FB" w:rsidRDefault="009955FB" w:rsidP="009955FB">
      <w:pPr>
        <w:spacing w:line="276" w:lineRule="auto"/>
        <w:ind w:firstLine="360"/>
        <w:rPr>
          <w:rFonts w:ascii="Times New Roman" w:hAnsi="Times New Roman" w:cs="Times New Roman"/>
          <w:b/>
          <w:bCs/>
          <w:sz w:val="24"/>
          <w:szCs w:val="24"/>
          <w:u w:val="thick"/>
          <w:lang w:val="en-IN"/>
        </w:rPr>
      </w:pPr>
      <w:r w:rsidRPr="009955FB">
        <w:rPr>
          <w:rFonts w:ascii="Times New Roman" w:hAnsi="Times New Roman" w:cs="Times New Roman"/>
          <w:b/>
          <w:bCs/>
          <w:sz w:val="24"/>
          <w:szCs w:val="24"/>
          <w:u w:val="thick"/>
        </w:rPr>
        <w:t>Testing Technologies to be used</w:t>
      </w:r>
    </w:p>
    <w:p w14:paraId="2AFE37EA"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u w:val="thick"/>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75B3CDA4"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Desktop</w:t>
      </w:r>
    </w:p>
    <w:p w14:paraId="0DE5114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Laptop</w:t>
      </w:r>
    </w:p>
    <w:p w14:paraId="27D49EA5"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Tablet</w:t>
      </w:r>
    </w:p>
    <w:p w14:paraId="22D6EF3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Cellphone</w:t>
      </w:r>
    </w:p>
    <w:p w14:paraId="2AA3F191" w14:textId="77777777" w:rsidR="009955FB" w:rsidRPr="009955FB" w:rsidRDefault="009955FB" w:rsidP="009955FB">
      <w:pPr>
        <w:spacing w:line="276" w:lineRule="auto"/>
        <w:ind w:left="1418"/>
        <w:jc w:val="both"/>
        <w:rPr>
          <w:rFonts w:ascii="Times New Roman" w:hAnsi="Times New Roman" w:cs="Times New Roman"/>
          <w:sz w:val="24"/>
          <w:szCs w:val="24"/>
        </w:rPr>
      </w:pPr>
    </w:p>
    <w:p w14:paraId="6E770052"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66542FEA"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Browsers (for compatibility check):</w:t>
      </w:r>
    </w:p>
    <w:p w14:paraId="46BF1407"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Google Chrome</w:t>
      </w:r>
    </w:p>
    <w:p w14:paraId="2B70193A"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ozilla Firefox</w:t>
      </w:r>
    </w:p>
    <w:p w14:paraId="068480E5"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Internet Explorer</w:t>
      </w:r>
    </w:p>
    <w:p w14:paraId="245174DC"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Edge</w:t>
      </w:r>
    </w:p>
    <w:p w14:paraId="63FCE114"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Apple Safari</w:t>
      </w:r>
    </w:p>
    <w:p w14:paraId="7753AF34"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Search Engines</w:t>
      </w:r>
    </w:p>
    <w:p w14:paraId="4A636850"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74CB5658" w14:textId="77777777" w:rsidR="0063672D" w:rsidRDefault="0063672D" w:rsidP="0089607E">
      <w:pPr>
        <w:spacing w:after="228" w:line="276" w:lineRule="auto"/>
        <w:rPr>
          <w:rFonts w:ascii="Times New Roman" w:hAnsi="Times New Roman" w:cs="Times New Roman"/>
          <w:b/>
          <w:bCs/>
          <w:sz w:val="32"/>
          <w:szCs w:val="32"/>
          <w:u w:val="single"/>
        </w:rPr>
      </w:pPr>
    </w:p>
    <w:p w14:paraId="0445CFA6" w14:textId="5DD5F957" w:rsidR="00C05A38" w:rsidRDefault="00C05A38" w:rsidP="00C05A38">
      <w:pPr>
        <w:spacing w:after="228" w:line="276" w:lineRule="auto"/>
        <w:jc w:val="center"/>
        <w:rPr>
          <w:rFonts w:ascii="Times New Roman" w:hAnsi="Times New Roman" w:cs="Times New Roman"/>
          <w:sz w:val="24"/>
          <w:szCs w:val="24"/>
        </w:rPr>
      </w:pPr>
      <w:r w:rsidRPr="00500C4C">
        <w:rPr>
          <w:rFonts w:ascii="Times New Roman" w:hAnsi="Times New Roman" w:cs="Times New Roman"/>
          <w:b/>
          <w:bCs/>
          <w:sz w:val="32"/>
          <w:szCs w:val="32"/>
          <w:u w:val="single"/>
        </w:rPr>
        <w:t>Problem Statement</w:t>
      </w:r>
    </w:p>
    <w:p w14:paraId="4CF00D94" w14:textId="3B695E1C" w:rsidR="008E1969" w:rsidRPr="008E1969" w:rsidRDefault="002D659D" w:rsidP="002D659D">
      <w:pPr>
        <w:spacing w:line="276" w:lineRule="auto"/>
        <w:jc w:val="both"/>
        <w:rPr>
          <w:rFonts w:ascii="Times New Roman" w:hAnsi="Times New Roman" w:cs="Times New Roman"/>
          <w:sz w:val="24"/>
          <w:szCs w:val="24"/>
        </w:rPr>
      </w:pPr>
      <w:r w:rsidRPr="002D659D">
        <w:rPr>
          <w:rFonts w:ascii="Times New Roman" w:hAnsi="Times New Roman" w:cs="Times New Roman"/>
          <w:sz w:val="24"/>
          <w:szCs w:val="24"/>
        </w:rPr>
        <w:t xml:space="preserve">As we all know the last year was tormenting for human generation and was a period of great depression in terms of both economy and development, as we all know the development of a </w:t>
      </w:r>
      <w:r w:rsidR="008E1969">
        <w:rPr>
          <w:rFonts w:ascii="Times New Roman" w:hAnsi="Times New Roman" w:cs="Times New Roman"/>
          <w:sz w:val="24"/>
          <w:szCs w:val="24"/>
        </w:rPr>
        <w:t>country is measured by it’s economy and because of the pandemic the main booster or we can say the most popular way of shopping has become online shopping but as we know it can be sometimes difficult to operate for children or elderly people and they have to rely on others to do that for them. Our goal is to create a simple shopping website which can easily be used by person of any age group</w:t>
      </w:r>
      <w:r w:rsidR="00E03F97">
        <w:rPr>
          <w:rFonts w:ascii="Times New Roman" w:hAnsi="Times New Roman" w:cs="Times New Roman"/>
          <w:sz w:val="24"/>
          <w:szCs w:val="24"/>
        </w:rPr>
        <w:t>.</w:t>
      </w:r>
    </w:p>
    <w:p w14:paraId="2EE3DA4B" w14:textId="77777777" w:rsidR="002D659D" w:rsidRDefault="002D659D" w:rsidP="002D659D">
      <w:pPr>
        <w:spacing w:line="276" w:lineRule="auto"/>
        <w:jc w:val="both"/>
        <w:rPr>
          <w:rFonts w:ascii="Times New Roman" w:hAnsi="Times New Roman" w:cs="Times New Roman"/>
          <w:sz w:val="40"/>
          <w:szCs w:val="40"/>
          <w:u w:val="thick"/>
        </w:rPr>
      </w:pPr>
    </w:p>
    <w:p w14:paraId="629BC8F0"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0D7880E6"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62F5A5A2"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04DC11CA"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51F625D8"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61559741"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04E02CE5" w14:textId="6B16B61E" w:rsidR="00C05A38" w:rsidRPr="00C320F4" w:rsidRDefault="00C05A38" w:rsidP="00C05A38">
      <w:pPr>
        <w:spacing w:after="0" w:line="480" w:lineRule="auto"/>
        <w:ind w:right="692"/>
        <w:jc w:val="center"/>
        <w:rPr>
          <w:rFonts w:ascii="Times New Roman" w:hAnsi="Times New Roman" w:cs="Times New Roman"/>
          <w:color w:val="000000"/>
          <w:sz w:val="32"/>
          <w:szCs w:val="32"/>
          <w:u w:val="single"/>
        </w:rPr>
      </w:pPr>
      <w:r w:rsidRPr="00C320F4">
        <w:rPr>
          <w:rFonts w:ascii="Times New Roman" w:eastAsia="Arial" w:hAnsi="Times New Roman" w:cs="Times New Roman"/>
          <w:b/>
          <w:color w:val="222222"/>
          <w:sz w:val="32"/>
          <w:szCs w:val="32"/>
          <w:u w:val="single"/>
        </w:rPr>
        <w:t xml:space="preserve">Objectives </w:t>
      </w:r>
    </w:p>
    <w:p w14:paraId="1CB94429" w14:textId="1242DDDB" w:rsidR="00C05A38" w:rsidRPr="009955FB" w:rsidRDefault="009955FB" w:rsidP="00C05A38">
      <w:pPr>
        <w:pStyle w:val="NormalWeb"/>
        <w:spacing w:before="0" w:beforeAutospacing="0" w:after="0" w:afterAutospacing="0" w:line="276" w:lineRule="auto"/>
        <w:rPr>
          <w:rFonts w:ascii="Times New Roman" w:hAnsi="Times New Roman" w:cs="Times New Roman"/>
          <w:color w:val="0E101A"/>
          <w:sz w:val="24"/>
        </w:rPr>
      </w:pPr>
      <w:r w:rsidRPr="009955FB">
        <w:rPr>
          <w:rFonts w:ascii="Times New Roman" w:hAnsi="Times New Roman" w:cs="Times New Roman"/>
          <w:sz w:val="24"/>
        </w:rPr>
        <w:t xml:space="preserve">Through </w:t>
      </w:r>
      <w:r w:rsidR="00E03F97">
        <w:rPr>
          <w:rFonts w:ascii="Times New Roman" w:hAnsi="Times New Roman" w:cs="Times New Roman"/>
          <w:sz w:val="24"/>
        </w:rPr>
        <w:t>E-</w:t>
      </w:r>
      <w:r w:rsidR="00603A7F">
        <w:rPr>
          <w:rFonts w:ascii="Times New Roman" w:hAnsi="Times New Roman" w:cs="Times New Roman"/>
          <w:sz w:val="24"/>
        </w:rPr>
        <w:t>K</w:t>
      </w:r>
      <w:r w:rsidR="00E03F97">
        <w:rPr>
          <w:rFonts w:ascii="Times New Roman" w:hAnsi="Times New Roman" w:cs="Times New Roman"/>
          <w:sz w:val="24"/>
        </w:rPr>
        <w:t>art</w:t>
      </w:r>
      <w:r w:rsidRPr="009955FB">
        <w:rPr>
          <w:rFonts w:ascii="Times New Roman" w:hAnsi="Times New Roman" w:cs="Times New Roman"/>
          <w:sz w:val="24"/>
        </w:rPr>
        <w:t xml:space="preserve">, we will provide an </w:t>
      </w:r>
      <w:r w:rsidR="00E03F97">
        <w:rPr>
          <w:rFonts w:ascii="Times New Roman" w:hAnsi="Times New Roman" w:cs="Times New Roman"/>
          <w:sz w:val="24"/>
        </w:rPr>
        <w:t xml:space="preserve">easy to use shopping experience which anyone can enjoy without being confused of what’s going on </w:t>
      </w:r>
      <w:r w:rsidR="00603A7F">
        <w:rPr>
          <w:rFonts w:ascii="Times New Roman" w:hAnsi="Times New Roman" w:cs="Times New Roman"/>
          <w:sz w:val="24"/>
        </w:rPr>
        <w:t xml:space="preserve">in the website but at our place just visit register yourself and just go ahead and order what you want without any hassle and pay through paypal for secure transactions. </w:t>
      </w:r>
    </w:p>
    <w:p w14:paraId="0A7895AA"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4F125A26"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0E1930E9"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6A1D9A76" w14:textId="77777777" w:rsidR="009955FB" w:rsidRDefault="009955FB" w:rsidP="0089607E">
      <w:pPr>
        <w:pStyle w:val="Heading3"/>
        <w:spacing w:after="180" w:line="276" w:lineRule="auto"/>
        <w:ind w:right="420"/>
        <w:rPr>
          <w:rFonts w:ascii="Times New Roman" w:hAnsi="Times New Roman" w:cs="Times New Roman"/>
          <w:b/>
          <w:bCs/>
          <w:color w:val="auto"/>
          <w:sz w:val="32"/>
          <w:szCs w:val="24"/>
          <w:u w:val="single"/>
        </w:rPr>
      </w:pPr>
    </w:p>
    <w:p w14:paraId="42303189" w14:textId="77777777" w:rsidR="009955FB" w:rsidRDefault="009955FB" w:rsidP="00C05A38">
      <w:pPr>
        <w:pStyle w:val="Heading3"/>
        <w:spacing w:after="180" w:line="276" w:lineRule="auto"/>
        <w:ind w:right="420"/>
        <w:jc w:val="center"/>
        <w:rPr>
          <w:rFonts w:ascii="Times New Roman" w:hAnsi="Times New Roman" w:cs="Times New Roman"/>
          <w:b/>
          <w:bCs/>
          <w:color w:val="auto"/>
          <w:sz w:val="32"/>
          <w:szCs w:val="24"/>
          <w:u w:val="single"/>
        </w:rPr>
      </w:pPr>
    </w:p>
    <w:p w14:paraId="39C02962" w14:textId="32DF78F6" w:rsidR="00C05A38" w:rsidRPr="00C320F4" w:rsidRDefault="00C05A38" w:rsidP="00C05A38">
      <w:pPr>
        <w:pStyle w:val="Heading3"/>
        <w:spacing w:after="180" w:line="276" w:lineRule="auto"/>
        <w:ind w:right="420"/>
        <w:jc w:val="center"/>
        <w:rPr>
          <w:rFonts w:ascii="Times New Roman" w:hAnsi="Times New Roman" w:cs="Times New Roman"/>
          <w:b/>
          <w:bCs/>
          <w:sz w:val="32"/>
          <w:szCs w:val="24"/>
          <w:u w:val="single"/>
        </w:rPr>
      </w:pPr>
      <w:r w:rsidRPr="00C320F4">
        <w:rPr>
          <w:rFonts w:ascii="Times New Roman" w:hAnsi="Times New Roman" w:cs="Times New Roman"/>
          <w:b/>
          <w:bCs/>
          <w:color w:val="auto"/>
          <w:sz w:val="32"/>
          <w:szCs w:val="24"/>
          <w:u w:val="single"/>
        </w:rPr>
        <w:t>Progress</w:t>
      </w:r>
    </w:p>
    <w:p w14:paraId="43A5A012" w14:textId="2E356B11" w:rsidR="00C05A38" w:rsidRDefault="00351C86" w:rsidP="00351C86">
      <w:pPr>
        <w:pStyle w:val="ListParagraph"/>
        <w:numPr>
          <w:ilvl w:val="3"/>
          <w:numId w:val="12"/>
        </w:numPr>
        <w:spacing w:after="407" w:line="276" w:lineRule="auto"/>
        <w:ind w:right="77"/>
        <w:rPr>
          <w:b/>
          <w:bCs/>
          <w:sz w:val="36"/>
          <w:szCs w:val="36"/>
        </w:rPr>
      </w:pPr>
      <w:r w:rsidRPr="00351C86">
        <w:rPr>
          <w:b/>
          <w:bCs/>
          <w:sz w:val="36"/>
          <w:szCs w:val="36"/>
        </w:rPr>
        <w:t>Sign</w:t>
      </w:r>
      <w:r>
        <w:rPr>
          <w:b/>
          <w:bCs/>
          <w:sz w:val="36"/>
          <w:szCs w:val="36"/>
        </w:rPr>
        <w:t>U</w:t>
      </w:r>
      <w:r w:rsidRPr="00351C86">
        <w:rPr>
          <w:b/>
          <w:bCs/>
          <w:sz w:val="36"/>
          <w:szCs w:val="36"/>
        </w:rPr>
        <w:t>p page</w:t>
      </w:r>
      <w:r>
        <w:rPr>
          <w:b/>
          <w:bCs/>
          <w:sz w:val="36"/>
          <w:szCs w:val="36"/>
        </w:rPr>
        <w:t xml:space="preserve">:- </w:t>
      </w:r>
      <w:r>
        <w:rPr>
          <w:sz w:val="36"/>
          <w:szCs w:val="36"/>
        </w:rPr>
        <w:t>Here we built a signup page for new admins to the website which enables them to access admin only features.</w:t>
      </w:r>
    </w:p>
    <w:p w14:paraId="32827526" w14:textId="67E33F8D" w:rsidR="00351C86" w:rsidRPr="00351C86" w:rsidRDefault="00351C86" w:rsidP="00351C86">
      <w:pPr>
        <w:pStyle w:val="ListParagraph"/>
        <w:spacing w:after="407" w:line="276" w:lineRule="auto"/>
        <w:ind w:left="2880" w:right="77"/>
        <w:rPr>
          <w:b/>
          <w:bCs/>
          <w:sz w:val="36"/>
          <w:szCs w:val="36"/>
        </w:rPr>
      </w:pPr>
      <w:r>
        <w:rPr>
          <w:b/>
          <w:bCs/>
          <w:noProof/>
          <w:sz w:val="36"/>
          <w:szCs w:val="36"/>
        </w:rPr>
        <w:drawing>
          <wp:anchor distT="0" distB="0" distL="114300" distR="114300" simplePos="0" relativeHeight="251658240" behindDoc="0" locked="0" layoutInCell="1" allowOverlap="1" wp14:anchorId="7AB6791A" wp14:editId="70DD7D4A">
            <wp:simplePos x="0" y="0"/>
            <wp:positionH relativeFrom="page">
              <wp:align>center</wp:align>
            </wp:positionH>
            <wp:positionV relativeFrom="paragraph">
              <wp:posOffset>506730</wp:posOffset>
            </wp:positionV>
            <wp:extent cx="7619365" cy="428625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619365" cy="4286250"/>
                    </a:xfrm>
                    <a:prstGeom prst="rect">
                      <a:avLst/>
                    </a:prstGeom>
                  </pic:spPr>
                </pic:pic>
              </a:graphicData>
            </a:graphic>
            <wp14:sizeRelH relativeFrom="page">
              <wp14:pctWidth>0</wp14:pctWidth>
            </wp14:sizeRelH>
            <wp14:sizeRelV relativeFrom="page">
              <wp14:pctHeight>0</wp14:pctHeight>
            </wp14:sizeRelV>
          </wp:anchor>
        </w:drawing>
      </w:r>
    </w:p>
    <w:p w14:paraId="43FAB4EC" w14:textId="77777777" w:rsidR="00C05A38" w:rsidRDefault="00C05A38" w:rsidP="00C05A38">
      <w:pPr>
        <w:spacing w:after="239" w:line="276" w:lineRule="auto"/>
      </w:pPr>
      <w:r>
        <w:rPr>
          <w:rFonts w:ascii="Arial" w:eastAsia="Arial" w:hAnsi="Arial" w:cs="Arial"/>
          <w:b/>
          <w:color w:val="222222"/>
          <w:sz w:val="48"/>
        </w:rPr>
        <w:t xml:space="preserve"> </w:t>
      </w:r>
    </w:p>
    <w:p w14:paraId="03FB882C" w14:textId="53739452" w:rsidR="00C05A38" w:rsidRPr="00350C3B" w:rsidRDefault="007F236D" w:rsidP="007F236D">
      <w:pPr>
        <w:pStyle w:val="ListParagraph"/>
        <w:numPr>
          <w:ilvl w:val="3"/>
          <w:numId w:val="12"/>
        </w:numPr>
        <w:spacing w:after="237" w:line="276" w:lineRule="auto"/>
        <w:rPr>
          <w:rFonts w:ascii="Arial" w:eastAsia="Arial" w:hAnsi="Arial" w:cs="Arial"/>
          <w:b/>
          <w:color w:val="222222"/>
          <w:sz w:val="32"/>
          <w:szCs w:val="32"/>
        </w:rPr>
      </w:pPr>
      <w:r w:rsidRPr="007F236D">
        <w:rPr>
          <w:rFonts w:ascii="Arial" w:eastAsia="Arial" w:hAnsi="Arial" w:cs="Arial"/>
          <w:b/>
          <w:color w:val="222222"/>
          <w:sz w:val="32"/>
          <w:szCs w:val="32"/>
        </w:rPr>
        <w:t>S</w:t>
      </w:r>
      <w:r>
        <w:rPr>
          <w:rFonts w:ascii="Arial" w:eastAsia="Arial" w:hAnsi="Arial" w:cs="Arial"/>
          <w:b/>
          <w:color w:val="222222"/>
          <w:sz w:val="32"/>
          <w:szCs w:val="32"/>
        </w:rPr>
        <w:t xml:space="preserve">ign In page:- </w:t>
      </w:r>
      <w:r>
        <w:rPr>
          <w:rFonts w:ascii="Arial" w:eastAsia="Arial" w:hAnsi="Arial" w:cs="Arial"/>
          <w:bCs/>
          <w:color w:val="222222"/>
          <w:sz w:val="32"/>
          <w:szCs w:val="32"/>
        </w:rPr>
        <w:t>This is the sign in page for the admins of the website</w:t>
      </w:r>
      <w:r w:rsidR="00350C3B">
        <w:rPr>
          <w:rFonts w:ascii="Arial" w:eastAsia="Arial" w:hAnsi="Arial" w:cs="Arial"/>
          <w:bCs/>
          <w:color w:val="222222"/>
          <w:sz w:val="32"/>
          <w:szCs w:val="32"/>
        </w:rPr>
        <w:t xml:space="preserve"> which will keep you signed in if you left it signed in and </w:t>
      </w:r>
      <w:r w:rsidR="00350C3B">
        <w:rPr>
          <w:rFonts w:ascii="Arial" w:eastAsia="Arial" w:hAnsi="Arial" w:cs="Arial"/>
          <w:bCs/>
          <w:color w:val="222222"/>
          <w:sz w:val="32"/>
          <w:szCs w:val="32"/>
        </w:rPr>
        <w:lastRenderedPageBreak/>
        <w:t>will</w:t>
      </w:r>
      <w:r>
        <w:rPr>
          <w:rFonts w:ascii="Arial" w:eastAsia="Arial" w:hAnsi="Arial" w:cs="Arial"/>
          <w:bCs/>
          <w:color w:val="222222"/>
          <w:sz w:val="32"/>
          <w:szCs w:val="32"/>
        </w:rPr>
        <w:t xml:space="preserve"> </w:t>
      </w:r>
      <w:r w:rsidR="00350C3B">
        <w:rPr>
          <w:rFonts w:ascii="Arial" w:eastAsia="Arial" w:hAnsi="Arial" w:cs="Arial"/>
          <w:bCs/>
          <w:color w:val="222222"/>
          <w:sz w:val="32"/>
          <w:szCs w:val="32"/>
        </w:rPr>
        <w:br/>
        <w:t>automatically sign out after 24 hours.</w:t>
      </w:r>
    </w:p>
    <w:p w14:paraId="31EB132D" w14:textId="77B4FAB4" w:rsidR="00350C3B" w:rsidRPr="007F236D" w:rsidRDefault="00350C3B" w:rsidP="00350C3B">
      <w:pPr>
        <w:pStyle w:val="ListParagraph"/>
        <w:spacing w:after="237" w:line="276" w:lineRule="auto"/>
        <w:ind w:left="2880"/>
        <w:rPr>
          <w:rFonts w:ascii="Arial" w:eastAsia="Arial" w:hAnsi="Arial" w:cs="Arial"/>
          <w:b/>
          <w:color w:val="222222"/>
          <w:sz w:val="32"/>
          <w:szCs w:val="32"/>
        </w:rPr>
      </w:pPr>
    </w:p>
    <w:p w14:paraId="27C403AC" w14:textId="2F30F905" w:rsidR="00351C86" w:rsidRDefault="00AA3F26" w:rsidP="00C05A38">
      <w:pPr>
        <w:spacing w:after="237" w:line="276" w:lineRule="auto"/>
      </w:pPr>
      <w:r>
        <w:rPr>
          <w:rFonts w:ascii="Arial" w:eastAsia="Arial" w:hAnsi="Arial" w:cs="Arial"/>
          <w:b/>
          <w:noProof/>
          <w:color w:val="222222"/>
          <w:sz w:val="32"/>
          <w:szCs w:val="32"/>
        </w:rPr>
        <w:drawing>
          <wp:anchor distT="0" distB="0" distL="114300" distR="114300" simplePos="0" relativeHeight="251659264" behindDoc="0" locked="0" layoutInCell="1" allowOverlap="1" wp14:anchorId="09551FA3" wp14:editId="3DA70B6A">
            <wp:simplePos x="0" y="0"/>
            <wp:positionH relativeFrom="page">
              <wp:align>center</wp:align>
            </wp:positionH>
            <wp:positionV relativeFrom="paragraph">
              <wp:posOffset>258445</wp:posOffset>
            </wp:positionV>
            <wp:extent cx="7618730" cy="47244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7618730" cy="4724400"/>
                    </a:xfrm>
                    <a:prstGeom prst="rect">
                      <a:avLst/>
                    </a:prstGeom>
                  </pic:spPr>
                </pic:pic>
              </a:graphicData>
            </a:graphic>
            <wp14:sizeRelH relativeFrom="page">
              <wp14:pctWidth>0</wp14:pctWidth>
            </wp14:sizeRelH>
            <wp14:sizeRelV relativeFrom="page">
              <wp14:pctHeight>0</wp14:pctHeight>
            </wp14:sizeRelV>
          </wp:anchor>
        </w:drawing>
      </w:r>
    </w:p>
    <w:p w14:paraId="74AC947F" w14:textId="26A55169"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27B3D726" w14:textId="7B2A1862"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0BC38181" w14:textId="77777777"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0BC64875" w14:textId="77777777"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4D1C7677" w14:textId="77777777" w:rsidR="00350C3B" w:rsidRDefault="00350C3B" w:rsidP="009D1D92">
      <w:pPr>
        <w:spacing w:after="11" w:line="276" w:lineRule="auto"/>
        <w:ind w:right="62"/>
        <w:rPr>
          <w:rFonts w:ascii="Times New Roman" w:hAnsi="Times New Roman" w:cs="Times New Roman"/>
          <w:b/>
          <w:color w:val="222222"/>
          <w:sz w:val="36"/>
          <w:szCs w:val="36"/>
          <w:u w:val="single" w:color="222222"/>
        </w:rPr>
      </w:pPr>
    </w:p>
    <w:p w14:paraId="1CD38FA2" w14:textId="4BDFE1F2" w:rsidR="00350C3B" w:rsidRPr="00806A19" w:rsidRDefault="00350C3B" w:rsidP="009D1D92">
      <w:pPr>
        <w:pStyle w:val="ListParagraph"/>
        <w:numPr>
          <w:ilvl w:val="3"/>
          <w:numId w:val="12"/>
        </w:numPr>
        <w:spacing w:after="11" w:line="276" w:lineRule="auto"/>
        <w:ind w:right="62"/>
        <w:rPr>
          <w:rFonts w:ascii="Times New Roman" w:hAnsi="Times New Roman" w:cs="Times New Roman"/>
          <w:b/>
          <w:color w:val="222222"/>
          <w:sz w:val="36"/>
          <w:szCs w:val="36"/>
          <w:u w:color="222222"/>
        </w:rPr>
      </w:pPr>
      <w:r w:rsidRPr="00350C3B">
        <w:rPr>
          <w:rFonts w:ascii="Times New Roman" w:hAnsi="Times New Roman" w:cs="Times New Roman"/>
          <w:b/>
          <w:color w:val="222222"/>
          <w:sz w:val="36"/>
          <w:szCs w:val="36"/>
          <w:u w:color="222222"/>
        </w:rPr>
        <w:t>Categories page</w:t>
      </w:r>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Here</w:t>
      </w:r>
      <w:r w:rsidR="00806A19">
        <w:rPr>
          <w:rFonts w:ascii="Times New Roman" w:hAnsi="Times New Roman" w:cs="Times New Roman"/>
          <w:bCs/>
          <w:color w:val="222222"/>
          <w:sz w:val="36"/>
          <w:szCs w:val="36"/>
          <w:u w:color="222222"/>
        </w:rPr>
        <w:t xml:space="preserve"> is the categories page which shows all categories of products that is available on our website.</w:t>
      </w:r>
    </w:p>
    <w:p w14:paraId="4E8A3580" w14:textId="4D6F4E25" w:rsidR="00806A19" w:rsidRPr="00350C3B" w:rsidRDefault="00806A19" w:rsidP="00806A19">
      <w:pPr>
        <w:pStyle w:val="ListParagraph"/>
        <w:spacing w:after="11" w:line="276" w:lineRule="auto"/>
        <w:ind w:left="2880" w:right="62"/>
        <w:rPr>
          <w:rFonts w:ascii="Times New Roman" w:hAnsi="Times New Roman" w:cs="Times New Roman"/>
          <w:b/>
          <w:color w:val="222222"/>
          <w:sz w:val="36"/>
          <w:szCs w:val="36"/>
          <w:u w:color="222222"/>
        </w:rPr>
      </w:pPr>
    </w:p>
    <w:p w14:paraId="7C65F23D" w14:textId="75095B91"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6D019D2D" w14:textId="4215C8EB"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0288" behindDoc="0" locked="0" layoutInCell="1" allowOverlap="1" wp14:anchorId="72B5D3D7" wp14:editId="4E736D19">
            <wp:simplePos x="0" y="0"/>
            <wp:positionH relativeFrom="margin">
              <wp:align>center</wp:align>
            </wp:positionH>
            <wp:positionV relativeFrom="paragraph">
              <wp:posOffset>455930</wp:posOffset>
            </wp:positionV>
            <wp:extent cx="7552089" cy="4248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7552089" cy="4248150"/>
                    </a:xfrm>
                    <a:prstGeom prst="rect">
                      <a:avLst/>
                    </a:prstGeom>
                  </pic:spPr>
                </pic:pic>
              </a:graphicData>
            </a:graphic>
            <wp14:sizeRelH relativeFrom="page">
              <wp14:pctWidth>0</wp14:pctWidth>
            </wp14:sizeRelH>
            <wp14:sizeRelV relativeFrom="page">
              <wp14:pctHeight>0</wp14:pctHeight>
            </wp14:sizeRelV>
          </wp:anchor>
        </w:drawing>
      </w:r>
    </w:p>
    <w:p w14:paraId="7551A82A" w14:textId="58AD3FFA"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097C493E" w14:textId="001286D3"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1CB0213" w14:textId="441B804D"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E15D293" w14:textId="563C51FA"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321D855" w14:textId="24752007"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3C5A7CA4" w14:textId="766C8015"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3B7AA409" w14:textId="4B91FF22" w:rsidR="00806A19" w:rsidRDefault="00806A19" w:rsidP="009D1D92">
      <w:pPr>
        <w:spacing w:after="11" w:line="276" w:lineRule="auto"/>
        <w:ind w:left="360"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t>4.</w:t>
      </w:r>
      <w:r w:rsidR="009D1D92">
        <w:rPr>
          <w:rFonts w:ascii="Times New Roman" w:hAnsi="Times New Roman" w:cs="Times New Roman"/>
          <w:b/>
          <w:color w:val="222222"/>
          <w:sz w:val="36"/>
          <w:szCs w:val="36"/>
          <w:u w:color="222222"/>
        </w:rPr>
        <w:t xml:space="preserve"> Adding new categories:- </w:t>
      </w:r>
      <w:r w:rsidR="009D1D92">
        <w:rPr>
          <w:rFonts w:ascii="Times New Roman" w:hAnsi="Times New Roman" w:cs="Times New Roman"/>
          <w:bCs/>
          <w:color w:val="222222"/>
          <w:sz w:val="36"/>
          <w:szCs w:val="36"/>
          <w:u w:color="222222"/>
        </w:rPr>
        <w:t>Here is the page for adding new categories for products in the website and images to specify that.</w:t>
      </w:r>
    </w:p>
    <w:p w14:paraId="7E9F90DD" w14:textId="169F0DBB" w:rsidR="009D1D92" w:rsidRPr="009D1D92" w:rsidRDefault="009D1D92" w:rsidP="009D1D92">
      <w:pPr>
        <w:spacing w:after="11" w:line="276" w:lineRule="auto"/>
        <w:ind w:left="360" w:right="62"/>
        <w:rPr>
          <w:rFonts w:ascii="Times New Roman" w:hAnsi="Times New Roman" w:cs="Times New Roman"/>
          <w:bCs/>
          <w:color w:val="222222"/>
          <w:sz w:val="36"/>
          <w:szCs w:val="36"/>
          <w:u w:color="222222"/>
        </w:rPr>
      </w:pPr>
    </w:p>
    <w:p w14:paraId="392D17CB" w14:textId="6C8FB73E"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7F31A434" w14:textId="6075BEAE" w:rsidR="009D1D92"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1312" behindDoc="0" locked="0" layoutInCell="1" allowOverlap="1" wp14:anchorId="0EB90F91" wp14:editId="0FEE860A">
            <wp:simplePos x="0" y="0"/>
            <wp:positionH relativeFrom="margin">
              <wp:align>center</wp:align>
            </wp:positionH>
            <wp:positionV relativeFrom="paragraph">
              <wp:posOffset>432435</wp:posOffset>
            </wp:positionV>
            <wp:extent cx="7409815" cy="4168140"/>
            <wp:effectExtent l="0" t="0" r="635"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7409815" cy="4168140"/>
                    </a:xfrm>
                    <a:prstGeom prst="rect">
                      <a:avLst/>
                    </a:prstGeom>
                  </pic:spPr>
                </pic:pic>
              </a:graphicData>
            </a:graphic>
            <wp14:sizeRelH relativeFrom="margin">
              <wp14:pctWidth>0</wp14:pctWidth>
            </wp14:sizeRelH>
            <wp14:sizeRelV relativeFrom="margin">
              <wp14:pctHeight>0</wp14:pctHeight>
            </wp14:sizeRelV>
          </wp:anchor>
        </w:drawing>
      </w:r>
    </w:p>
    <w:p w14:paraId="64D446BD" w14:textId="3C0A286F"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344337A9"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53D279AB"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27A69154"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7F29D323"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2780C075" w14:textId="77777777" w:rsidR="009D1D92" w:rsidRDefault="009D1D92" w:rsidP="009D1D92">
      <w:pPr>
        <w:pStyle w:val="ListParagraph"/>
        <w:spacing w:after="11" w:line="276" w:lineRule="auto"/>
        <w:ind w:right="62"/>
        <w:rPr>
          <w:rFonts w:ascii="Times New Roman" w:hAnsi="Times New Roman" w:cs="Times New Roman"/>
          <w:b/>
          <w:color w:val="222222"/>
          <w:sz w:val="36"/>
          <w:szCs w:val="36"/>
          <w:u w:color="222222"/>
        </w:rPr>
      </w:pPr>
    </w:p>
    <w:p w14:paraId="4DAA82A2" w14:textId="152E6E40" w:rsidR="009D1D92" w:rsidRPr="009D1D92" w:rsidRDefault="009D1D92" w:rsidP="009D1D92">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t xml:space="preserve">Editing a category:- </w:t>
      </w:r>
      <w:r>
        <w:rPr>
          <w:rFonts w:ascii="Times New Roman" w:hAnsi="Times New Roman" w:cs="Times New Roman"/>
          <w:bCs/>
          <w:color w:val="222222"/>
          <w:sz w:val="36"/>
          <w:szCs w:val="36"/>
          <w:u w:color="222222"/>
        </w:rPr>
        <w:t>Here is shown how an admin can edit a existing category</w:t>
      </w:r>
      <w:r w:rsidR="00AA3F26">
        <w:rPr>
          <w:rFonts w:ascii="Times New Roman" w:hAnsi="Times New Roman" w:cs="Times New Roman"/>
          <w:bCs/>
          <w:color w:val="222222"/>
          <w:sz w:val="36"/>
          <w:szCs w:val="36"/>
          <w:u w:color="222222"/>
        </w:rPr>
        <w:t>.</w:t>
      </w:r>
      <w:r w:rsidR="00AA3F26">
        <w:rPr>
          <w:rFonts w:ascii="Times New Roman" w:hAnsi="Times New Roman" w:cs="Times New Roman"/>
          <w:bCs/>
          <w:color w:val="222222"/>
          <w:sz w:val="36"/>
          <w:szCs w:val="36"/>
          <w:u w:color="222222"/>
        </w:rPr>
        <w:br/>
      </w:r>
    </w:p>
    <w:p w14:paraId="33AA6EC3" w14:textId="2A7DAD38"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F413FF4" w14:textId="207994E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436AB47" w14:textId="7351E89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2336" behindDoc="0" locked="0" layoutInCell="1" allowOverlap="1" wp14:anchorId="3291C4B7" wp14:editId="2854A2B4">
            <wp:simplePos x="0" y="0"/>
            <wp:positionH relativeFrom="page">
              <wp:align>center</wp:align>
            </wp:positionH>
            <wp:positionV relativeFrom="paragraph">
              <wp:posOffset>401320</wp:posOffset>
            </wp:positionV>
            <wp:extent cx="7466965" cy="4200525"/>
            <wp:effectExtent l="0" t="0" r="63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7466965" cy="4200525"/>
                    </a:xfrm>
                    <a:prstGeom prst="rect">
                      <a:avLst/>
                    </a:prstGeom>
                  </pic:spPr>
                </pic:pic>
              </a:graphicData>
            </a:graphic>
            <wp14:sizeRelH relativeFrom="margin">
              <wp14:pctWidth>0</wp14:pctWidth>
            </wp14:sizeRelH>
            <wp14:sizeRelV relativeFrom="margin">
              <wp14:pctHeight>0</wp14:pctHeight>
            </wp14:sizeRelV>
          </wp:anchor>
        </w:drawing>
      </w:r>
    </w:p>
    <w:p w14:paraId="3C41E8BC"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04621F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3E7C12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626E23A"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9BF00B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E3DC3E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4761CE0" w14:textId="3E8366A4"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t xml:space="preserve">Deleting a category:- </w:t>
      </w:r>
      <w:r>
        <w:rPr>
          <w:rFonts w:ascii="Times New Roman" w:hAnsi="Times New Roman" w:cs="Times New Roman"/>
          <w:bCs/>
          <w:color w:val="222222"/>
          <w:sz w:val="36"/>
          <w:szCs w:val="36"/>
          <w:u w:color="222222"/>
        </w:rPr>
        <w:t>Here is shown how an admin can delete an existing category.</w:t>
      </w:r>
    </w:p>
    <w:p w14:paraId="7E30CAEA" w14:textId="490FC520" w:rsidR="00AA3F26" w:rsidRPr="00AA3F26" w:rsidRDefault="00AA3F26" w:rsidP="00AA3F26">
      <w:pPr>
        <w:pStyle w:val="ListParagraph"/>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Cs/>
          <w:color w:val="222222"/>
          <w:sz w:val="36"/>
          <w:szCs w:val="36"/>
          <w:u w:color="222222"/>
        </w:rPr>
        <w:t xml:space="preserve"> </w:t>
      </w:r>
    </w:p>
    <w:p w14:paraId="6FAC7754" w14:textId="3FB65A3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6AE353E8" w14:textId="7E74AD40"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3CCE2E67" w14:textId="5D276D0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3360" behindDoc="0" locked="0" layoutInCell="1" allowOverlap="1" wp14:anchorId="3F6C91C4" wp14:editId="4C8DA9D6">
            <wp:simplePos x="0" y="0"/>
            <wp:positionH relativeFrom="page">
              <wp:align>center</wp:align>
            </wp:positionH>
            <wp:positionV relativeFrom="paragraph">
              <wp:posOffset>363220</wp:posOffset>
            </wp:positionV>
            <wp:extent cx="7619365" cy="4286250"/>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7619365" cy="4286250"/>
                    </a:xfrm>
                    <a:prstGeom prst="rect">
                      <a:avLst/>
                    </a:prstGeom>
                  </pic:spPr>
                </pic:pic>
              </a:graphicData>
            </a:graphic>
            <wp14:sizeRelH relativeFrom="margin">
              <wp14:pctWidth>0</wp14:pctWidth>
            </wp14:sizeRelH>
            <wp14:sizeRelV relativeFrom="margin">
              <wp14:pctHeight>0</wp14:pctHeight>
            </wp14:sizeRelV>
          </wp:anchor>
        </w:drawing>
      </w:r>
    </w:p>
    <w:p w14:paraId="6E78BF3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0FDCDB3"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4E43CA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C7AB77B"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75DEBF7"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805564F"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0E33B781" w14:textId="7DEA8E0E"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t>Products dashboard:-</w:t>
      </w:r>
      <w:r>
        <w:rPr>
          <w:rFonts w:ascii="Times New Roman" w:hAnsi="Times New Roman" w:cs="Times New Roman"/>
          <w:bCs/>
          <w:color w:val="222222"/>
          <w:sz w:val="36"/>
          <w:szCs w:val="36"/>
          <w:u w:color="222222"/>
        </w:rPr>
        <w:t xml:space="preserve"> This the products dashboard which shows all the products listed on our website.</w:t>
      </w:r>
    </w:p>
    <w:p w14:paraId="1E7D8817" w14:textId="363833BA" w:rsidR="00AA3F26" w:rsidRPr="00AA3F26" w:rsidRDefault="00AA3F26" w:rsidP="00AA3F26">
      <w:pPr>
        <w:pStyle w:val="ListParagraph"/>
        <w:spacing w:after="11" w:line="276" w:lineRule="auto"/>
        <w:ind w:right="62"/>
        <w:rPr>
          <w:rFonts w:ascii="Times New Roman" w:hAnsi="Times New Roman" w:cs="Times New Roman"/>
          <w:b/>
          <w:color w:val="222222"/>
          <w:sz w:val="36"/>
          <w:szCs w:val="36"/>
          <w:u w:color="222222"/>
        </w:rPr>
      </w:pPr>
    </w:p>
    <w:p w14:paraId="17D88D4B" w14:textId="022AE9AE"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E215E4A" w14:textId="718DB16C"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122F3E6" w14:textId="002844AA"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4384" behindDoc="0" locked="0" layoutInCell="1" allowOverlap="1" wp14:anchorId="345F668F" wp14:editId="3AC300B0">
            <wp:simplePos x="0" y="0"/>
            <wp:positionH relativeFrom="margin">
              <wp:posOffset>-848360</wp:posOffset>
            </wp:positionH>
            <wp:positionV relativeFrom="paragraph">
              <wp:posOffset>458470</wp:posOffset>
            </wp:positionV>
            <wp:extent cx="7648575" cy="4237990"/>
            <wp:effectExtent l="0" t="0" r="952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5">
                      <a:extLst>
                        <a:ext uri="{28A0092B-C50C-407E-A947-70E740481C1C}">
                          <a14:useLocalDpi xmlns:a14="http://schemas.microsoft.com/office/drawing/2010/main" val="0"/>
                        </a:ext>
                      </a:extLst>
                    </a:blip>
                    <a:stretch>
                      <a:fillRect/>
                    </a:stretch>
                  </pic:blipFill>
                  <pic:spPr>
                    <a:xfrm>
                      <a:off x="0" y="0"/>
                      <a:ext cx="7648575" cy="4237990"/>
                    </a:xfrm>
                    <a:prstGeom prst="rect">
                      <a:avLst/>
                    </a:prstGeom>
                  </pic:spPr>
                </pic:pic>
              </a:graphicData>
            </a:graphic>
            <wp14:sizeRelH relativeFrom="margin">
              <wp14:pctWidth>0</wp14:pctWidth>
            </wp14:sizeRelH>
            <wp14:sizeRelV relativeFrom="margin">
              <wp14:pctHeight>0</wp14:pctHeight>
            </wp14:sizeRelV>
          </wp:anchor>
        </w:drawing>
      </w:r>
    </w:p>
    <w:p w14:paraId="75968E0C" w14:textId="2790FC3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0AC54372" w14:textId="432AD80A"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32EF4D6" w14:textId="2E78A7E8"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F71499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3F3BAB64"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5E290300"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8F9BF78" w14:textId="7774418D"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t xml:space="preserve">Products Details:- </w:t>
      </w:r>
      <w:r>
        <w:rPr>
          <w:rFonts w:ascii="Times New Roman" w:hAnsi="Times New Roman" w:cs="Times New Roman"/>
          <w:bCs/>
          <w:color w:val="222222"/>
          <w:sz w:val="36"/>
          <w:szCs w:val="36"/>
          <w:u w:color="222222"/>
        </w:rPr>
        <w:t xml:space="preserve">This is the products details page and can be </w:t>
      </w:r>
      <w:r w:rsidR="00965D1B">
        <w:rPr>
          <w:rFonts w:ascii="Times New Roman" w:hAnsi="Times New Roman" w:cs="Times New Roman"/>
          <w:bCs/>
          <w:color w:val="222222"/>
          <w:sz w:val="36"/>
          <w:szCs w:val="36"/>
          <w:u w:color="222222"/>
        </w:rPr>
        <w:t>seen through by clicking over a product.</w:t>
      </w:r>
      <w:r w:rsidR="00965D1B">
        <w:rPr>
          <w:rFonts w:ascii="Times New Roman" w:hAnsi="Times New Roman" w:cs="Times New Roman"/>
          <w:bCs/>
          <w:color w:val="222222"/>
          <w:sz w:val="36"/>
          <w:szCs w:val="36"/>
          <w:u w:color="222222"/>
        </w:rPr>
        <w:br/>
      </w:r>
    </w:p>
    <w:p w14:paraId="36651EE1" w14:textId="4DFA400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B03B39E" w14:textId="28A11990"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6DA2DA0" w14:textId="0AD2EB94"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5408" behindDoc="0" locked="0" layoutInCell="1" allowOverlap="1" wp14:anchorId="63B22144" wp14:editId="27361AA5">
            <wp:simplePos x="0" y="0"/>
            <wp:positionH relativeFrom="page">
              <wp:align>center</wp:align>
            </wp:positionH>
            <wp:positionV relativeFrom="paragraph">
              <wp:posOffset>429895</wp:posOffset>
            </wp:positionV>
            <wp:extent cx="7640320" cy="4297680"/>
            <wp:effectExtent l="0" t="0" r="0" b="762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7640320" cy="4297680"/>
                    </a:xfrm>
                    <a:prstGeom prst="rect">
                      <a:avLst/>
                    </a:prstGeom>
                  </pic:spPr>
                </pic:pic>
              </a:graphicData>
            </a:graphic>
            <wp14:sizeRelH relativeFrom="margin">
              <wp14:pctWidth>0</wp14:pctWidth>
            </wp14:sizeRelH>
            <wp14:sizeRelV relativeFrom="margin">
              <wp14:pctHeight>0</wp14:pctHeight>
            </wp14:sizeRelV>
          </wp:anchor>
        </w:drawing>
      </w:r>
    </w:p>
    <w:p w14:paraId="383F5C53" w14:textId="015DE97C"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5E4257A" w14:textId="38092C2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CFD734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1454816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CA4CF92"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993430E"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4A617FB" w14:textId="5B139D2B" w:rsidR="00965D1B" w:rsidRPr="00965D1B" w:rsidRDefault="00965D1B" w:rsidP="00965D1B">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t xml:space="preserve">Adding new product:- </w:t>
      </w:r>
      <w:r>
        <w:rPr>
          <w:rFonts w:ascii="Times New Roman" w:hAnsi="Times New Roman" w:cs="Times New Roman"/>
          <w:bCs/>
          <w:color w:val="222222"/>
          <w:sz w:val="36"/>
          <w:szCs w:val="36"/>
          <w:u w:color="222222"/>
        </w:rPr>
        <w:t xml:space="preserve">This is the way to add new products to the website and you can specify it’s category, it’s price, it’s quantity of stock and add it’s pictures which </w:t>
      </w:r>
      <w:r>
        <w:rPr>
          <w:rFonts w:ascii="Times New Roman" w:hAnsi="Times New Roman" w:cs="Times New Roman"/>
          <w:bCs/>
          <w:color w:val="222222"/>
          <w:sz w:val="36"/>
          <w:szCs w:val="36"/>
          <w:u w:color="222222"/>
        </w:rPr>
        <w:lastRenderedPageBreak/>
        <w:t>will be showed on the user end.</w:t>
      </w:r>
      <w:r>
        <w:rPr>
          <w:rFonts w:ascii="Times New Roman" w:hAnsi="Times New Roman" w:cs="Times New Roman"/>
          <w:bCs/>
          <w:color w:val="222222"/>
          <w:sz w:val="36"/>
          <w:szCs w:val="36"/>
          <w:u w:color="222222"/>
        </w:rPr>
        <w:br/>
        <w:t xml:space="preserve"> </w:t>
      </w:r>
    </w:p>
    <w:p w14:paraId="28F71BC6" w14:textId="318591F2"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6432" behindDoc="0" locked="0" layoutInCell="1" allowOverlap="1" wp14:anchorId="31E8FB85" wp14:editId="1ED1E2E0">
            <wp:simplePos x="0" y="0"/>
            <wp:positionH relativeFrom="margin">
              <wp:posOffset>-856615</wp:posOffset>
            </wp:positionH>
            <wp:positionV relativeFrom="paragraph">
              <wp:posOffset>462915</wp:posOffset>
            </wp:positionV>
            <wp:extent cx="7636510" cy="4295775"/>
            <wp:effectExtent l="0" t="0" r="254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7636510" cy="4295775"/>
                    </a:xfrm>
                    <a:prstGeom prst="rect">
                      <a:avLst/>
                    </a:prstGeom>
                  </pic:spPr>
                </pic:pic>
              </a:graphicData>
            </a:graphic>
            <wp14:sizeRelH relativeFrom="margin">
              <wp14:pctWidth>0</wp14:pctWidth>
            </wp14:sizeRelH>
            <wp14:sizeRelV relativeFrom="margin">
              <wp14:pctHeight>0</wp14:pctHeight>
            </wp14:sizeRelV>
          </wp:anchor>
        </w:drawing>
      </w:r>
    </w:p>
    <w:p w14:paraId="06F4BF40" w14:textId="19321613"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6889172" w14:textId="0AEA3EAE"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EC1E137" w14:textId="10864AEF"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1FF19BDC"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5E0B4C23"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01C6C2B2" w14:textId="5C2EF794" w:rsidR="00965D1B" w:rsidRPr="00965D1B" w:rsidRDefault="00965D1B" w:rsidP="00965D1B">
      <w:pPr>
        <w:spacing w:after="11" w:line="276" w:lineRule="auto"/>
        <w:ind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t xml:space="preserve">Note:- </w:t>
      </w:r>
      <w:r>
        <w:rPr>
          <w:rFonts w:ascii="Times New Roman" w:hAnsi="Times New Roman" w:cs="Times New Roman"/>
          <w:bCs/>
          <w:color w:val="222222"/>
          <w:sz w:val="36"/>
          <w:szCs w:val="36"/>
          <w:u w:color="222222"/>
        </w:rPr>
        <w:t>All of these features are being done through seven different API’s and all of this is connected to a database and gets updated in real time.</w:t>
      </w:r>
    </w:p>
    <w:p w14:paraId="2E0889DC"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12EE2B0"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A2C9EAE"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408521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3A3A991" w14:textId="4CD0743E" w:rsidR="00C05A38" w:rsidRPr="002B1562" w:rsidRDefault="00C05A38" w:rsidP="00C05A38">
      <w:pPr>
        <w:spacing w:after="11" w:line="276" w:lineRule="auto"/>
        <w:ind w:right="62"/>
        <w:jc w:val="center"/>
        <w:rPr>
          <w:rFonts w:ascii="Times New Roman" w:hAnsi="Times New Roman" w:cs="Times New Roman"/>
          <w:sz w:val="36"/>
          <w:szCs w:val="36"/>
        </w:rPr>
      </w:pPr>
      <w:r w:rsidRPr="002B1562">
        <w:rPr>
          <w:rFonts w:ascii="Times New Roman" w:hAnsi="Times New Roman" w:cs="Times New Roman"/>
          <w:b/>
          <w:color w:val="222222"/>
          <w:sz w:val="36"/>
          <w:szCs w:val="36"/>
          <w:u w:val="single" w:color="222222"/>
        </w:rPr>
        <w:t>References</w:t>
      </w:r>
    </w:p>
    <w:p w14:paraId="18AD189D" w14:textId="4EB8AE5C" w:rsidR="00C05A38" w:rsidRDefault="00C05A38" w:rsidP="00C05A38">
      <w:pPr>
        <w:spacing w:after="239" w:line="276" w:lineRule="auto"/>
        <w:ind w:left="6"/>
        <w:jc w:val="center"/>
      </w:pPr>
      <w:r>
        <w:rPr>
          <w:rFonts w:ascii="Arial" w:eastAsia="Arial" w:hAnsi="Arial" w:cs="Arial"/>
          <w:b/>
          <w:color w:val="222222"/>
        </w:rPr>
        <w:t xml:space="preserve"> </w:t>
      </w:r>
    </w:p>
    <w:p w14:paraId="4395F8F4" w14:textId="77777777" w:rsidR="00C05A38" w:rsidRDefault="00957A82" w:rsidP="00C05A38">
      <w:pPr>
        <w:numPr>
          <w:ilvl w:val="1"/>
          <w:numId w:val="3"/>
        </w:numPr>
        <w:spacing w:after="13" w:line="276" w:lineRule="auto"/>
        <w:ind w:hanging="360"/>
      </w:pPr>
      <w:hyperlink r:id="rId18" w:history="1">
        <w:r w:rsidR="00C05A38" w:rsidRPr="00772D1C">
          <w:rPr>
            <w:rStyle w:val="Hyperlink"/>
          </w:rPr>
          <w:t>https://www.google.com</w:t>
        </w:r>
      </w:hyperlink>
      <w:hyperlink r:id="rId19">
        <w:r w:rsidR="00C05A38">
          <w:rPr>
            <w:rFonts w:ascii="Arial" w:eastAsia="Arial" w:hAnsi="Arial" w:cs="Arial"/>
            <w:b/>
            <w:color w:val="222222"/>
          </w:rPr>
          <w:t xml:space="preserve"> </w:t>
        </w:r>
      </w:hyperlink>
    </w:p>
    <w:p w14:paraId="6B7C9223" w14:textId="77777777" w:rsidR="00C05A38" w:rsidRDefault="00957A82" w:rsidP="00C05A38">
      <w:pPr>
        <w:numPr>
          <w:ilvl w:val="1"/>
          <w:numId w:val="3"/>
        </w:numPr>
        <w:spacing w:after="0" w:line="276" w:lineRule="auto"/>
        <w:ind w:hanging="360"/>
      </w:pPr>
      <w:hyperlink r:id="rId20" w:history="1">
        <w:r w:rsidR="00C05A38" w:rsidRPr="008743FD">
          <w:rPr>
            <w:rStyle w:val="Hyperlink"/>
          </w:rPr>
          <w:t>https://www.wikipedia.org</w:t>
        </w:r>
      </w:hyperlink>
      <w:hyperlink r:id="rId21"/>
    </w:p>
    <w:p w14:paraId="24FF3F54" w14:textId="77777777" w:rsidR="00C05A38" w:rsidRDefault="00957A82" w:rsidP="00C05A38">
      <w:pPr>
        <w:numPr>
          <w:ilvl w:val="1"/>
          <w:numId w:val="3"/>
        </w:numPr>
        <w:spacing w:after="0" w:line="276" w:lineRule="auto"/>
        <w:ind w:hanging="360"/>
      </w:pPr>
      <w:hyperlink r:id="rId22" w:history="1">
        <w:r w:rsidR="00C05A38" w:rsidRPr="008743FD">
          <w:rPr>
            <w:rStyle w:val="Hyperlink"/>
          </w:rPr>
          <w:t>https://www.educba.com</w:t>
        </w:r>
      </w:hyperlink>
    </w:p>
    <w:p w14:paraId="6F2D41AB" w14:textId="77777777" w:rsidR="00C05A38" w:rsidRDefault="00957A82" w:rsidP="00C05A38">
      <w:pPr>
        <w:numPr>
          <w:ilvl w:val="1"/>
          <w:numId w:val="3"/>
        </w:numPr>
        <w:spacing w:after="0" w:line="276" w:lineRule="auto"/>
        <w:ind w:hanging="360"/>
      </w:pPr>
      <w:hyperlink r:id="rId23" w:history="1">
        <w:r w:rsidR="00C05A38" w:rsidRPr="008743FD">
          <w:rPr>
            <w:rStyle w:val="Hyperlink"/>
          </w:rPr>
          <w:t>https://www.skillcrush.com</w:t>
        </w:r>
      </w:hyperlink>
    </w:p>
    <w:p w14:paraId="363D3A41" w14:textId="77777777" w:rsidR="00C05A38" w:rsidRDefault="00957A82" w:rsidP="00C05A38">
      <w:pPr>
        <w:numPr>
          <w:ilvl w:val="1"/>
          <w:numId w:val="3"/>
        </w:numPr>
        <w:spacing w:after="0" w:line="276" w:lineRule="auto"/>
        <w:ind w:hanging="360"/>
      </w:pPr>
      <w:hyperlink r:id="rId24" w:history="1">
        <w:r w:rsidR="00C05A38" w:rsidRPr="008743FD">
          <w:rPr>
            <w:rStyle w:val="Hyperlink"/>
          </w:rPr>
          <w:t>https://www.geeksforgeeks.org</w:t>
        </w:r>
      </w:hyperlink>
    </w:p>
    <w:p w14:paraId="65F09046" w14:textId="77777777" w:rsidR="00C05A38" w:rsidRDefault="00957A82" w:rsidP="00C05A38">
      <w:pPr>
        <w:numPr>
          <w:ilvl w:val="1"/>
          <w:numId w:val="3"/>
        </w:numPr>
        <w:spacing w:after="0" w:line="276" w:lineRule="auto"/>
        <w:ind w:hanging="360"/>
      </w:pPr>
      <w:hyperlink r:id="rId25" w:history="1">
        <w:r w:rsidR="00C05A38" w:rsidRPr="008743FD">
          <w:rPr>
            <w:rStyle w:val="Hyperlink"/>
          </w:rPr>
          <w:t>https://www.tutorialspoint.com</w:t>
        </w:r>
      </w:hyperlink>
    </w:p>
    <w:p w14:paraId="58DBC444" w14:textId="77777777" w:rsidR="00C05A38" w:rsidRDefault="00C05A38" w:rsidP="00C05A38">
      <w:pPr>
        <w:spacing w:after="0" w:line="276" w:lineRule="auto"/>
      </w:pPr>
    </w:p>
    <w:p w14:paraId="5F30AD0A" w14:textId="77777777" w:rsidR="003B6195" w:rsidRDefault="003B6195"/>
    <w:sectPr w:rsidR="003B6195">
      <w:pgSz w:w="12240" w:h="15840"/>
      <w:pgMar w:top="1440" w:right="1378" w:bottom="16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15347" w14:textId="77777777" w:rsidR="00957A82" w:rsidRDefault="00957A82" w:rsidP="00351C86">
      <w:pPr>
        <w:spacing w:after="0" w:line="240" w:lineRule="auto"/>
      </w:pPr>
      <w:r>
        <w:separator/>
      </w:r>
    </w:p>
  </w:endnote>
  <w:endnote w:type="continuationSeparator" w:id="0">
    <w:p w14:paraId="1A293112" w14:textId="77777777" w:rsidR="00957A82" w:rsidRDefault="00957A82" w:rsidP="00351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6DD32" w14:textId="77777777" w:rsidR="00957A82" w:rsidRDefault="00957A82" w:rsidP="00351C86">
      <w:pPr>
        <w:spacing w:after="0" w:line="240" w:lineRule="auto"/>
      </w:pPr>
      <w:r>
        <w:separator/>
      </w:r>
    </w:p>
  </w:footnote>
  <w:footnote w:type="continuationSeparator" w:id="0">
    <w:p w14:paraId="2742827D" w14:textId="77777777" w:rsidR="00957A82" w:rsidRDefault="00957A82" w:rsidP="00351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CF9"/>
    <w:multiLevelType w:val="hybridMultilevel"/>
    <w:tmpl w:val="F542A9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DC0F54"/>
    <w:multiLevelType w:val="multilevel"/>
    <w:tmpl w:val="5BB6C8DA"/>
    <w:lvl w:ilvl="0">
      <w:start w:val="1"/>
      <w:numFmt w:val="decimal"/>
      <w:lvlText w:val="%1."/>
      <w:lvlJc w:val="left"/>
      <w:pPr>
        <w:ind w:left="28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CC309D4"/>
    <w:multiLevelType w:val="hybridMultilevel"/>
    <w:tmpl w:val="5DD2DB38"/>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3" w15:restartNumberingAfterBreak="0">
    <w:nsid w:val="1D546976"/>
    <w:multiLevelType w:val="hybridMultilevel"/>
    <w:tmpl w:val="4E3CEA9A"/>
    <w:lvl w:ilvl="0" w:tplc="9274FB26">
      <w:start w:val="1"/>
      <w:numFmt w:val="decimal"/>
      <w:lvlText w:val="%1.)"/>
      <w:lvlJc w:val="left"/>
      <w:pPr>
        <w:ind w:left="643"/>
      </w:pPr>
      <w:rPr>
        <w:rFonts w:ascii="Times New Roman" w:eastAsia="Times New Roman" w:hAnsi="Times New Roman" w:cs="Times New Roman"/>
        <w:b w:val="0"/>
        <w:i w:val="0"/>
        <w:strike w:val="0"/>
        <w:dstrike w:val="0"/>
        <w:color w:val="222222"/>
        <w:sz w:val="24"/>
        <w:szCs w:val="24"/>
        <w:u w:val="none" w:color="000000"/>
        <w:bdr w:val="none" w:sz="0" w:space="0" w:color="auto"/>
        <w:shd w:val="clear" w:color="auto" w:fill="auto"/>
        <w:vertAlign w:val="baseline"/>
      </w:rPr>
    </w:lvl>
    <w:lvl w:ilvl="1" w:tplc="68E22478">
      <w:start w:val="1"/>
      <w:numFmt w:val="bullet"/>
      <w:lvlText w:val="•"/>
      <w:lvlJc w:val="left"/>
      <w:pPr>
        <w:ind w:left="106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7EC277DE">
      <w:start w:val="1"/>
      <w:numFmt w:val="bullet"/>
      <w:lvlText w:val="▪"/>
      <w:lvlJc w:val="left"/>
      <w:pPr>
        <w:ind w:left="17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EB689794">
      <w:start w:val="1"/>
      <w:numFmt w:val="bullet"/>
      <w:lvlText w:val="•"/>
      <w:lvlJc w:val="left"/>
      <w:pPr>
        <w:ind w:left="243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846E07E8">
      <w:start w:val="1"/>
      <w:numFmt w:val="bullet"/>
      <w:lvlText w:val="o"/>
      <w:lvlJc w:val="left"/>
      <w:pPr>
        <w:ind w:left="315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B734DC04">
      <w:start w:val="1"/>
      <w:numFmt w:val="bullet"/>
      <w:lvlText w:val="▪"/>
      <w:lvlJc w:val="left"/>
      <w:pPr>
        <w:ind w:left="387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0A9EABEC">
      <w:start w:val="1"/>
      <w:numFmt w:val="bullet"/>
      <w:lvlText w:val="•"/>
      <w:lvlJc w:val="left"/>
      <w:pPr>
        <w:ind w:left="459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E6B430A6">
      <w:start w:val="1"/>
      <w:numFmt w:val="bullet"/>
      <w:lvlText w:val="o"/>
      <w:lvlJc w:val="left"/>
      <w:pPr>
        <w:ind w:left="53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9AB0E6D8">
      <w:start w:val="1"/>
      <w:numFmt w:val="bullet"/>
      <w:lvlText w:val="▪"/>
      <w:lvlJc w:val="left"/>
      <w:pPr>
        <w:ind w:left="603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4" w15:restartNumberingAfterBreak="0">
    <w:nsid w:val="1F8F5DB6"/>
    <w:multiLevelType w:val="multilevel"/>
    <w:tmpl w:val="CB86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6F49A8"/>
    <w:multiLevelType w:val="hybridMultilevel"/>
    <w:tmpl w:val="CE042854"/>
    <w:lvl w:ilvl="0" w:tplc="4009000F">
      <w:start w:val="1"/>
      <w:numFmt w:val="decimal"/>
      <w:lvlText w:val="%1."/>
      <w:lvlJc w:val="left"/>
      <w:pPr>
        <w:ind w:left="360" w:hanging="360"/>
      </w:p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352000B"/>
    <w:multiLevelType w:val="hybridMultilevel"/>
    <w:tmpl w:val="148485D2"/>
    <w:lvl w:ilvl="0" w:tplc="4009000F">
      <w:start w:val="1"/>
      <w:numFmt w:val="decimal"/>
      <w:lvlText w:val="%1."/>
      <w:lvlJc w:val="left"/>
      <w:pPr>
        <w:ind w:left="644" w:hanging="360"/>
      </w:pPr>
    </w:lvl>
    <w:lvl w:ilvl="1" w:tplc="40090019">
      <w:start w:val="1"/>
      <w:numFmt w:val="lowerLetter"/>
      <w:lvlText w:val="%2."/>
      <w:lvlJc w:val="left"/>
      <w:pPr>
        <w:ind w:left="1364" w:hanging="360"/>
      </w:pPr>
    </w:lvl>
    <w:lvl w:ilvl="2" w:tplc="40090001">
      <w:start w:val="1"/>
      <w:numFmt w:val="bullet"/>
      <w:lvlText w:val=""/>
      <w:lvlJc w:val="left"/>
      <w:pPr>
        <w:ind w:left="2084" w:hanging="180"/>
      </w:pPr>
      <w:rPr>
        <w:rFonts w:ascii="Symbol" w:hAnsi="Symbol" w:hint="default"/>
      </w:r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7" w15:restartNumberingAfterBreak="0">
    <w:nsid w:val="4580715B"/>
    <w:multiLevelType w:val="multilevel"/>
    <w:tmpl w:val="F0766922"/>
    <w:lvl w:ilvl="0">
      <w:start w:val="1"/>
      <w:numFmt w:val="decimal"/>
      <w:lvlText w:val="%1"/>
      <w:lvlJc w:val="left"/>
      <w:pPr>
        <w:ind w:left="432" w:hanging="432"/>
      </w:pPr>
      <w:rPr>
        <w:rFonts w:hint="default"/>
        <w:u w:val="none"/>
      </w:rPr>
    </w:lvl>
    <w:lvl w:ilvl="1">
      <w:start w:val="1"/>
      <w:numFmt w:val="decimal"/>
      <w:lvlText w:val="%1.%2"/>
      <w:lvlJc w:val="left"/>
      <w:pPr>
        <w:ind w:left="432" w:hanging="432"/>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8" w15:restartNumberingAfterBreak="0">
    <w:nsid w:val="4CD42AF4"/>
    <w:multiLevelType w:val="hybridMultilevel"/>
    <w:tmpl w:val="2BB2CF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E695382"/>
    <w:multiLevelType w:val="hybridMultilevel"/>
    <w:tmpl w:val="CFBCE8A0"/>
    <w:lvl w:ilvl="0" w:tplc="71DA191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5064F0">
      <w:start w:val="1"/>
      <w:numFmt w:val="bullet"/>
      <w:suff w:val="space"/>
      <w:lvlText w:val=""/>
      <w:lvlJc w:val="left"/>
      <w:pPr>
        <w:ind w:left="1247" w:firstLine="13"/>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2" w:tplc="87741840">
      <w:start w:val="1"/>
      <w:numFmt w:val="bullet"/>
      <w:lvlText w:val="▪"/>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F67E86">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A00AD2">
      <w:start w:val="1"/>
      <w:numFmt w:val="bullet"/>
      <w:lvlText w:val="o"/>
      <w:lvlJc w:val="left"/>
      <w:pPr>
        <w:ind w:left="34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868AC4">
      <w:start w:val="1"/>
      <w:numFmt w:val="bullet"/>
      <w:lvlText w:val="▪"/>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94F12A">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34EBEEA">
      <w:start w:val="1"/>
      <w:numFmt w:val="bullet"/>
      <w:lvlText w:val="o"/>
      <w:lvlJc w:val="left"/>
      <w:pPr>
        <w:ind w:left="55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4CA480">
      <w:start w:val="1"/>
      <w:numFmt w:val="bullet"/>
      <w:lvlText w:val="▪"/>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53B0CDC"/>
    <w:multiLevelType w:val="hybridMultilevel"/>
    <w:tmpl w:val="9704E5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36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6F945DC3"/>
    <w:multiLevelType w:val="multilevel"/>
    <w:tmpl w:val="933261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3"/>
  </w:num>
  <w:num w:numId="4">
    <w:abstractNumId w:val="11"/>
  </w:num>
  <w:num w:numId="5">
    <w:abstractNumId w:val="4"/>
  </w:num>
  <w:num w:numId="6">
    <w:abstractNumId w:val="5"/>
  </w:num>
  <w:num w:numId="7">
    <w:abstractNumId w:val="7"/>
  </w:num>
  <w:num w:numId="8">
    <w:abstractNumId w:val="0"/>
  </w:num>
  <w:num w:numId="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LIwNjO0MDE1NzFX0lEKTi0uzszPAykwrAUAvE8xBiwAAAA="/>
  </w:docVars>
  <w:rsids>
    <w:rsidRoot w:val="00C05A38"/>
    <w:rsid w:val="002700A1"/>
    <w:rsid w:val="002C3CA3"/>
    <w:rsid w:val="002D659D"/>
    <w:rsid w:val="00350C3B"/>
    <w:rsid w:val="00351C86"/>
    <w:rsid w:val="003B6195"/>
    <w:rsid w:val="00405980"/>
    <w:rsid w:val="004E34D9"/>
    <w:rsid w:val="005350F0"/>
    <w:rsid w:val="005B745B"/>
    <w:rsid w:val="005E1A84"/>
    <w:rsid w:val="00603A7F"/>
    <w:rsid w:val="0063672D"/>
    <w:rsid w:val="007109B5"/>
    <w:rsid w:val="007F236D"/>
    <w:rsid w:val="00806A19"/>
    <w:rsid w:val="0089607E"/>
    <w:rsid w:val="008E1969"/>
    <w:rsid w:val="00957A82"/>
    <w:rsid w:val="00965D1B"/>
    <w:rsid w:val="009955FB"/>
    <w:rsid w:val="009D1D92"/>
    <w:rsid w:val="009F335E"/>
    <w:rsid w:val="00AA3F26"/>
    <w:rsid w:val="00B22F04"/>
    <w:rsid w:val="00C05A38"/>
    <w:rsid w:val="00C57183"/>
    <w:rsid w:val="00CB172E"/>
    <w:rsid w:val="00E03F97"/>
    <w:rsid w:val="00F403E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FD80"/>
  <w15:chartTrackingRefBased/>
  <w15:docId w15:val="{87A64A64-BFB2-4555-A313-089D1F9F7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59D"/>
    <w:rPr>
      <w:rFonts w:eastAsiaTheme="minorEastAsia"/>
    </w:rPr>
  </w:style>
  <w:style w:type="paragraph" w:styleId="Heading1">
    <w:name w:val="heading 1"/>
    <w:basedOn w:val="Normal"/>
    <w:next w:val="Normal"/>
    <w:link w:val="Heading1Char"/>
    <w:uiPriority w:val="9"/>
    <w:qFormat/>
    <w:rsid w:val="00C05A3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05A3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05A3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A3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05A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5A38"/>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unhideWhenUsed/>
    <w:rsid w:val="00C05A38"/>
    <w:pPr>
      <w:spacing w:before="100" w:beforeAutospacing="1" w:after="100" w:afterAutospacing="1" w:line="240" w:lineRule="auto"/>
    </w:pPr>
    <w:rPr>
      <w:szCs w:val="24"/>
    </w:rPr>
  </w:style>
  <w:style w:type="character" w:styleId="Hyperlink">
    <w:name w:val="Hyperlink"/>
    <w:basedOn w:val="DefaultParagraphFont"/>
    <w:uiPriority w:val="99"/>
    <w:unhideWhenUsed/>
    <w:rsid w:val="00C05A38"/>
    <w:rPr>
      <w:color w:val="0000FF"/>
      <w:u w:val="single"/>
    </w:rPr>
  </w:style>
  <w:style w:type="paragraph" w:styleId="ListParagraph">
    <w:name w:val="List Paragraph"/>
    <w:basedOn w:val="Normal"/>
    <w:uiPriority w:val="34"/>
    <w:qFormat/>
    <w:rsid w:val="00C05A38"/>
    <w:pPr>
      <w:ind w:left="720"/>
      <w:contextualSpacing/>
    </w:pPr>
  </w:style>
  <w:style w:type="paragraph" w:styleId="Header">
    <w:name w:val="header"/>
    <w:basedOn w:val="Normal"/>
    <w:link w:val="HeaderChar"/>
    <w:uiPriority w:val="99"/>
    <w:unhideWhenUsed/>
    <w:rsid w:val="00351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C86"/>
    <w:rPr>
      <w:rFonts w:eastAsiaTheme="minorEastAsia"/>
    </w:rPr>
  </w:style>
  <w:style w:type="paragraph" w:styleId="Footer">
    <w:name w:val="footer"/>
    <w:basedOn w:val="Normal"/>
    <w:link w:val="FooterChar"/>
    <w:uiPriority w:val="99"/>
    <w:unhideWhenUsed/>
    <w:rsid w:val="00351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C8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4636">
      <w:bodyDiv w:val="1"/>
      <w:marLeft w:val="0"/>
      <w:marRight w:val="0"/>
      <w:marTop w:val="0"/>
      <w:marBottom w:val="0"/>
      <w:divBdr>
        <w:top w:val="none" w:sz="0" w:space="0" w:color="auto"/>
        <w:left w:val="none" w:sz="0" w:space="0" w:color="auto"/>
        <w:bottom w:val="none" w:sz="0" w:space="0" w:color="auto"/>
        <w:right w:val="none" w:sz="0" w:space="0" w:color="auto"/>
      </w:divBdr>
    </w:div>
    <w:div w:id="257718513">
      <w:bodyDiv w:val="1"/>
      <w:marLeft w:val="0"/>
      <w:marRight w:val="0"/>
      <w:marTop w:val="0"/>
      <w:marBottom w:val="0"/>
      <w:divBdr>
        <w:top w:val="none" w:sz="0" w:space="0" w:color="auto"/>
        <w:left w:val="none" w:sz="0" w:space="0" w:color="auto"/>
        <w:bottom w:val="none" w:sz="0" w:space="0" w:color="auto"/>
        <w:right w:val="none" w:sz="0" w:space="0" w:color="auto"/>
      </w:divBdr>
    </w:div>
    <w:div w:id="472329217">
      <w:bodyDiv w:val="1"/>
      <w:marLeft w:val="0"/>
      <w:marRight w:val="0"/>
      <w:marTop w:val="0"/>
      <w:marBottom w:val="0"/>
      <w:divBdr>
        <w:top w:val="none" w:sz="0" w:space="0" w:color="auto"/>
        <w:left w:val="none" w:sz="0" w:space="0" w:color="auto"/>
        <w:bottom w:val="none" w:sz="0" w:space="0" w:color="auto"/>
        <w:right w:val="none" w:sz="0" w:space="0" w:color="auto"/>
      </w:divBdr>
    </w:div>
    <w:div w:id="170015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yperlink" Target="https://www.google.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ws.amazon.com/blogs/database/build-and-deploy-an-application-for-hyperledger-fabric-on-amazon-managed-blockchain/"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www.tutorialspoint.com"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wikipedia.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geeksforgeeks.org"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skillcrush.com" TargetMode="External"/><Relationship Id="rId10" Type="http://schemas.openxmlformats.org/officeDocument/2006/relationships/image" Target="media/image3.jpeg"/><Relationship Id="rId19" Type="http://schemas.openxmlformats.org/officeDocument/2006/relationships/hyperlink" Target="https://www.investopedia.com/terms/b/blockchain.asp"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educba.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69CC08-85C5-4CB4-A766-BAE7A9CBF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27</Pages>
  <Words>3441</Words>
  <Characters>1962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Yadav</dc:creator>
  <cp:keywords/>
  <dc:description/>
  <cp:lastModifiedBy>Yash Yadav</cp:lastModifiedBy>
  <cp:revision>4</cp:revision>
  <dcterms:created xsi:type="dcterms:W3CDTF">2021-04-01T17:33:00Z</dcterms:created>
  <dcterms:modified xsi:type="dcterms:W3CDTF">2021-04-20T15:01:00Z</dcterms:modified>
</cp:coreProperties>
</file>